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You</w:t>
      </w:r>
      <w:r>
        <w:t xml:space="preserve">: Hello, I have some assignments for you today.</w:t>
      </w:r>
    </w:p>
    <w:p>
      <w:pPr>
        <w:pStyle w:val="BodyText"/>
      </w:pPr>
      <w:r>
        <w:rPr>
          <w:bCs/>
          <w:b/>
        </w:rPr>
        <w:t xml:space="preserve">You</w:t>
      </w:r>
      <w:r>
        <w:t xml:space="preserve">: Hello, I have some assignments for you today.</w:t>
      </w:r>
    </w:p>
    <w:p>
      <w:pPr>
        <w:pStyle w:val="BodyText"/>
      </w:pPr>
      <w:r>
        <w:rPr>
          <w:bCs/>
          <w:b/>
        </w:rPr>
        <w:t xml:space="preserve">ChatGPT</w:t>
      </w:r>
      <w:r>
        <w:t xml:space="preserve">: Of course! I’m here to help. What assignments do you need assistance with?</w:t>
      </w:r>
    </w:p>
    <w:p>
      <w:pPr>
        <w:pStyle w:val="BodyText"/>
      </w:pPr>
      <w:r>
        <w:rPr>
          <w:bCs/>
          <w:b/>
        </w:rPr>
        <w:t xml:space="preserve">ChatGPT</w:t>
      </w:r>
      <w:r>
        <w:t xml:space="preserve">: Of course! I’m here to help. What assignments do you need assistance with?</w:t>
      </w:r>
    </w:p>
    <w:p>
      <w:pPr>
        <w:pStyle w:val="BodyText"/>
      </w:pPr>
      <w:r>
        <w:rPr>
          <w:bCs/>
          <w:b/>
        </w:rPr>
        <w:t xml:space="preserve">You</w:t>
      </w:r>
      <w:r>
        <w:t xml:space="preserve">: Do you know the game called Yahtzee? If yes, could you explain what are the rules of the game?</w:t>
      </w:r>
    </w:p>
    <w:p>
      <w:pPr>
        <w:pStyle w:val="BodyText"/>
      </w:pPr>
      <w:r>
        <w:rPr>
          <w:bCs/>
          <w:b/>
        </w:rPr>
        <w:t xml:space="preserve">You</w:t>
      </w:r>
      <w:r>
        <w:t xml:space="preserve">: Do you know the game called Yahtzee? If yes, could you explain what are the rules of the game?</w:t>
      </w:r>
    </w:p>
    <w:p>
      <w:pPr>
        <w:pStyle w:val="BodyText"/>
      </w:pPr>
      <w:r>
        <w:rPr>
          <w:bCs/>
          <w:b/>
        </w:rPr>
        <w:t xml:space="preserve">ChatGPT</w:t>
      </w:r>
      <w:r>
        <w:t xml:space="preserve">: Yes, I’m familiar with Yahtzee! It’s a classic dice game typically played with five dice. Here are the basic rules:</w:t>
      </w:r>
    </w:p>
    <w:p>
      <w:pPr>
        <w:pStyle w:val="BodyText"/>
      </w:pPr>
      <w:r>
        <w:t xml:space="preserve">Objective: The objective of Yahtzee is to score points by rolling five dice to make certain combinations. Players take turns rolling the dice and trying to achieve the highest score possible in each round.</w:t>
      </w:r>
    </w:p>
    <w:p>
      <w:pPr>
        <w:pStyle w:val="BodyText"/>
      </w:pPr>
      <w:r>
        <w:t xml:space="preserve">Equipment: You need five six-sided dice and a score sheet, which usually contains a list of different combinations and corresponding point values.</w:t>
      </w:r>
    </w:p>
    <w:p>
      <w:pPr>
        <w:pStyle w:val="BodyText"/>
      </w:pPr>
      <w:r>
        <w:t xml:space="preserve">Gameplay:Each player takes turns rolling the five dice up to three times on their turn.After each roll, the player can choose which dice to keep and which to reroll.A player can choose to stop rolling at any point before the third roll if they are satisfied with their combination.</w:t>
      </w:r>
    </w:p>
    <w:p>
      <w:pPr>
        <w:pStyle w:val="BodyText"/>
      </w:pPr>
      <w:r>
        <w:t xml:space="preserve">Scoring:After the player has finished rolling or has chosen to stop, they must choose a category on their score sheet to place their score. The categories include:Ones, Twos, Threes, Fours, Fives, and Sixes: The player scores the total of the corresponding dice face. For example, if a player rolls 3, 4, 4, 5, 6, and chooses to score it in the Fours category, they would get 8 points (4 + 4).Three of a Kind: Three dice showing the same number. Scored by summing all the dice.Four of a Kind: Four dice showing the same number. Scored by summing all the dice.Full House: Three of one number and two of another. Scored 25 points.Small Straight: Four sequential dice (e.g., 1-2-3-4 or 2-3-4-5). Scored 30 points.Large Straight: Five sequential dice (e.g., 1-2-3-4-5 or 2-3-4-5-6). Scored 40 points.Yahtzee: All five dice showing the same number. Scored 50 points.Chance: Scored by summing all the dice, regardless of their values.Once a category is chosen, it cannot be used again in subsequent turns.</w:t>
      </w:r>
    </w:p>
    <w:p>
      <w:pPr>
        <w:pStyle w:val="BodyText"/>
      </w:pPr>
      <w:r>
        <w:t xml:space="preserve">Bonus: If the sum of the upper section (Ones through Sixes) is 63 or higher, a bonus of 35 points is added to the player’s score.</w:t>
      </w:r>
    </w:p>
    <w:p>
      <w:pPr>
        <w:pStyle w:val="BodyText"/>
      </w:pPr>
      <w:r>
        <w:t xml:space="preserve">End of Game: The game typically consists of thirteen rounds (corresponding to the thirteen categories on the score sheet). After all players have filled out their score sheets, the player with the highest total score wins.</w:t>
      </w:r>
    </w:p>
    <w:p>
      <w:pPr>
        <w:pStyle w:val="BodyText"/>
      </w:pPr>
      <w:r>
        <w:t xml:space="preserve">That’s a basic overview of the rules of Yahtzee. Let me know if you have any questions or need further clarification!</w:t>
      </w:r>
    </w:p>
    <w:p>
      <w:pPr>
        <w:pStyle w:val="BodyText"/>
      </w:pPr>
      <w:r>
        <w:rPr>
          <w:bCs/>
          <w:b/>
        </w:rPr>
        <w:t xml:space="preserve">ChatGPT</w:t>
      </w:r>
      <w:r>
        <w:t xml:space="preserve">: Yes, I’m familiar with Yahtzee! It’s a classic dice game typically played with five dice. Here are the basic rules:</w:t>
      </w:r>
    </w:p>
    <w:p>
      <w:pPr>
        <w:pStyle w:val="BodyText"/>
      </w:pPr>
      <w:r>
        <w:t xml:space="preserve">Objective: The objective of Yahtzee is to score points by rolling five dice to make certain combinations. Players take turns rolling the dice and trying to achieve the highest score possible in each round.</w:t>
      </w:r>
    </w:p>
    <w:p>
      <w:pPr>
        <w:pStyle w:val="BodyText"/>
      </w:pPr>
      <w:r>
        <w:t xml:space="preserve">Equipment: You need five six-sided dice and a score sheet, which usually contains a list of different combinations and corresponding point values.</w:t>
      </w:r>
    </w:p>
    <w:p>
      <w:pPr>
        <w:pStyle w:val="BodyText"/>
      </w:pPr>
      <w:r>
        <w:t xml:space="preserve">Gameplay:Each player takes turns rolling the five dice up to three times on their turn.After each roll, the player can choose which dice to keep and which to reroll.A player can choose to stop rolling at any point before the third roll if they are satisfied with their combination.</w:t>
      </w:r>
    </w:p>
    <w:p>
      <w:pPr>
        <w:pStyle w:val="BodyText"/>
      </w:pPr>
      <w:r>
        <w:t xml:space="preserve">Scoring:After the player has finished rolling or has chosen to stop, they must choose a category on their score sheet to place their score. The categories include:Ones, Twos, Threes, Fours, Fives, and Sixes: The player scores the total of the corresponding dice face. For example, if a player rolls 3, 4, 4, 5, 6, and chooses to score it in the Fours category, they would get 8 points (4 + 4).Three of a Kind: Three dice showing the same number. Scored by summing all the dice.Four of a Kind: Four dice showing the same number. Scored by summing all the dice.Full House: Three of one number and two of another. Scored 25 points.Small Straight: Four sequential dice (e.g., 1-2-3-4 or 2-3-4-5). Scored 30 points.Large Straight: Five sequential dice (e.g., 1-2-3-4-5 or 2-3-4-5-6). Scored 40 points.Yahtzee: All five dice showing the same number. Scored 50 points.Chance: Scored by summing all the dice, regardless of their values.Once a category is chosen, it cannot be used again in subsequent turns.</w:t>
      </w:r>
    </w:p>
    <w:p>
      <w:pPr>
        <w:pStyle w:val="BodyText"/>
      </w:pPr>
      <w:r>
        <w:t xml:space="preserve">Bonus: If the sum of the upper section (Ones through Sixes) is 63 or higher, a bonus of 35 points is added to the player’s score.</w:t>
      </w:r>
    </w:p>
    <w:p>
      <w:pPr>
        <w:pStyle w:val="BodyText"/>
      </w:pPr>
      <w:r>
        <w:t xml:space="preserve">End of Game: The game typically consists of thirteen rounds (corresponding to the thirteen categories on the score sheet). After all players have filled out their score sheets, the player with the highest total score wins.</w:t>
      </w:r>
    </w:p>
    <w:p>
      <w:pPr>
        <w:pStyle w:val="BodyText"/>
      </w:pPr>
      <w:r>
        <w:t xml:space="preserve">That’s a basic overview of the rules of Yahtzee. Let me know if you have any questions or need further clarification!</w:t>
      </w:r>
    </w:p>
    <w:p>
      <w:pPr>
        <w:pStyle w:val="BodyText"/>
      </w:pPr>
      <w:r>
        <w:rPr>
          <w:bCs/>
          <w:b/>
        </w:rPr>
        <w:t xml:space="preserve">You</w:t>
      </w:r>
      <w:r>
        <w:t xml:space="preserve">: Alright, do a small Gameplay of the game for better understanding.</w:t>
      </w:r>
    </w:p>
    <w:p>
      <w:pPr>
        <w:pStyle w:val="BodyText"/>
      </w:pPr>
      <w:r>
        <w:rPr>
          <w:bCs/>
          <w:b/>
        </w:rPr>
        <w:t xml:space="preserve">You</w:t>
      </w:r>
      <w:r>
        <w:t xml:space="preserve">: Alright, do a small Gameplay of the game for better understanding.</w:t>
      </w:r>
    </w:p>
    <w:p>
      <w:pPr>
        <w:pStyle w:val="BodyText"/>
      </w:pPr>
      <w:r>
        <w:rPr>
          <w:bCs/>
          <w:b/>
        </w:rPr>
        <w:t xml:space="preserve">ChatGPT</w:t>
      </w:r>
      <w:r>
        <w:t xml:space="preserve">: Sure, here’s a small example of gameplay:</w:t>
      </w:r>
    </w:p>
    <w:p>
      <w:pPr>
        <w:pStyle w:val="BodyText"/>
      </w:pPr>
      <w:r>
        <w:t xml:space="preserve">Players: Let’s say we have two players, Alice and Bob.</w:t>
      </w:r>
    </w:p>
    <w:p>
      <w:pPr>
        <w:pStyle w:val="BodyText"/>
      </w:pPr>
      <w:r>
        <w:t xml:space="preserve">Round 1:Alice starts by rolling five dice. She gets: 2, 4, 3, 3, 6.Alice decides to keep the two 3s and rolls the remaining three dice. She gets: 3, 5, 2.Alice decides to stop rolling. She chooses to score her roll in the Threes category, scoring 9 points (3 + 3 + 3).</w:t>
      </w:r>
    </w:p>
    <w:p>
      <w:pPr>
        <w:pStyle w:val="BodyText"/>
      </w:pPr>
      <w:r>
        <w:t xml:space="preserve">Round 2:Bob takes his turn. He rolls five dice and gets: 1, 1, 5, 4, 6.Bob decides to keep the two 1s and rolls the remaining three dice. He gets: 1, 1, 2.Bob decides to stop rolling. He chooses to score his roll in the Ones category, scoring 3 points (1 + 1 + 1).</w:t>
      </w:r>
    </w:p>
    <w:p>
      <w:pPr>
        <w:pStyle w:val="BodyText"/>
      </w:pPr>
      <w:r>
        <w:t xml:space="preserve">Round 3:Alice’s turn again. She rolls five dice and gets: 3, 3, 3, 5, 6.Alice decides to keep the three 3s and rolls the remaining two dice. She gets: 4, 6.Alice decides to stop rolling. She chooses to score her roll in the Three of a Kind category, scoring 20 points (3 + 3 + 3 + 4 + 6).</w:t>
      </w:r>
    </w:p>
    <w:p>
      <w:pPr>
        <w:pStyle w:val="BodyText"/>
      </w:pPr>
      <w:r>
        <w:t xml:space="preserve">Round 4:Bob’s turn. He rolls five dice and gets: 2, 3, 4, 5, 6.Bob decides to keep all the dice and doesn’t reroll.Bob chooses to score his roll in the Small Straight category, scoring 30 points (2, 3, 4, 5, 6).</w:t>
      </w:r>
    </w:p>
    <w:p>
      <w:pPr>
        <w:pStyle w:val="BodyText"/>
      </w:pPr>
      <w:r>
        <w:t xml:space="preserve">The game continues like this until all the categories are filled on the score sheet or until the agreed number of rounds is completed. Players strategize to maximize their points by choosing the best scoring combinations for each roll. At the end of the game, the player with the highest total score wins!</w:t>
      </w:r>
    </w:p>
    <w:p>
      <w:pPr>
        <w:pStyle w:val="BodyText"/>
      </w:pPr>
      <w:r>
        <w:rPr>
          <w:bCs/>
          <w:b/>
        </w:rPr>
        <w:t xml:space="preserve">ChatGPT</w:t>
      </w:r>
      <w:r>
        <w:t xml:space="preserve">: Sure, here’s a small example of gameplay:</w:t>
      </w:r>
    </w:p>
    <w:p>
      <w:pPr>
        <w:pStyle w:val="BodyText"/>
      </w:pPr>
      <w:r>
        <w:t xml:space="preserve">Players: Let’s say we have two players, Alice and Bob.</w:t>
      </w:r>
    </w:p>
    <w:p>
      <w:pPr>
        <w:pStyle w:val="BodyText"/>
      </w:pPr>
      <w:r>
        <w:t xml:space="preserve">Round 1:Alice starts by rolling five dice. She gets: 2, 4, 3, 3, 6.Alice decides to keep the two 3s and rolls the remaining three dice. She gets: 3, 5, 2.Alice decides to stop rolling. She chooses to score her roll in the Threes category, scoring 9 points (3 + 3 + 3).</w:t>
      </w:r>
    </w:p>
    <w:p>
      <w:pPr>
        <w:pStyle w:val="BodyText"/>
      </w:pPr>
      <w:r>
        <w:t xml:space="preserve">Round 2:Bob takes his turn. He rolls five dice and gets: 1, 1, 5, 4, 6.Bob decides to keep the two 1s and rolls the remaining three dice. He gets: 1, 1, 2.Bob decides to stop rolling. He chooses to score his roll in the Ones category, scoring 3 points (1 + 1 + 1).</w:t>
      </w:r>
    </w:p>
    <w:p>
      <w:pPr>
        <w:pStyle w:val="BodyText"/>
      </w:pPr>
      <w:r>
        <w:t xml:space="preserve">Round 3:Alice’s turn again. She rolls five dice and gets: 3, 3, 3, 5, 6.Alice decides to keep the three 3s and rolls the remaining two dice. She gets: 4, 6.Alice decides to stop rolling. She chooses to score her roll in the Three of a Kind category, scoring 20 points (3 + 3 + 3 + 4 + 6).</w:t>
      </w:r>
    </w:p>
    <w:p>
      <w:pPr>
        <w:pStyle w:val="BodyText"/>
      </w:pPr>
      <w:r>
        <w:t xml:space="preserve">Round 4:Bob’s turn. He rolls five dice and gets: 2, 3, 4, 5, 6.Bob decides to keep all the dice and doesn’t reroll.Bob chooses to score his roll in the Small Straight category, scoring 30 points (2, 3, 4, 5, 6).</w:t>
      </w:r>
    </w:p>
    <w:p>
      <w:pPr>
        <w:pStyle w:val="BodyText"/>
      </w:pPr>
      <w:r>
        <w:t xml:space="preserve">The game continues like this until all the categories are filled on the score sheet or until the agreed number of rounds is completed. Players strategize to maximize their points by choosing the best scoring combinations for each roll. At the end of the game, the player with the highest total score wins!</w:t>
      </w:r>
    </w:p>
    <w:p>
      <w:pPr>
        <w:pStyle w:val="BodyText"/>
      </w:pPr>
      <w:r>
        <w:rPr>
          <w:bCs/>
          <w:b/>
        </w:rPr>
        <w:t xml:space="preserve">You</w:t>
      </w:r>
      <w:r>
        <w:t xml:space="preserve">: Alright, summarize the game rules once again.</w:t>
      </w:r>
    </w:p>
    <w:p>
      <w:pPr>
        <w:pStyle w:val="BodyText"/>
      </w:pPr>
      <w:r>
        <w:rPr>
          <w:bCs/>
          <w:b/>
        </w:rPr>
        <w:t xml:space="preserve">You</w:t>
      </w:r>
      <w:r>
        <w:t xml:space="preserve">: Alright, summarize the game rules once again.</w:t>
      </w:r>
    </w:p>
    <w:p>
      <w:pPr>
        <w:pStyle w:val="BodyText"/>
      </w:pPr>
      <w:r>
        <w:rPr>
          <w:bCs/>
          <w:b/>
        </w:rPr>
        <w:t xml:space="preserve">ChatGPT</w:t>
      </w:r>
      <w:r>
        <w:t xml:space="preserve">: Certainly! Here’s a summary of the rules for Yahtzee:</w:t>
      </w:r>
    </w:p>
    <w:p>
      <w:pPr>
        <w:pStyle w:val="BodyText"/>
      </w:pPr>
      <w:r>
        <w:t xml:space="preserve">Objective: Score points by rolling five dice to make specific combinations.</w:t>
      </w:r>
    </w:p>
    <w:p>
      <w:pPr>
        <w:pStyle w:val="BodyText"/>
      </w:pPr>
      <w:r>
        <w:t xml:space="preserve">Equipment: You need five six-sided dice and a score sheet.</w:t>
      </w:r>
    </w:p>
    <w:p>
      <w:pPr>
        <w:pStyle w:val="BodyText"/>
      </w:pPr>
      <w:r>
        <w:t xml:space="preserve">Gameplay:Players take turns rolling the dice up to three times per turn, trying to achieve the highest score possible.After each roll, players can choose which dice to keep and which to reroll.Players must choose a category on their score sheet to place their score after rolling, and each category can only be used once.</w:t>
      </w:r>
    </w:p>
    <w:p>
      <w:pPr>
        <w:pStyle w:val="BodyText"/>
      </w:pPr>
      <w:r>
        <w:t xml:space="preserve">Scoring Categories:Ones through Sixes: Score the total of the corresponding dice face.Three of a Kind: Three dice showing the same number.Four of a Kind: Four dice showing the same number.Full House: Three of one number and two of another.Small Straight: Four sequential dice.Large Straight: Five sequential dice.Yahtzee: All five dice showing the same number.Chance: Sum of all dice.</w:t>
      </w:r>
    </w:p>
    <w:p>
      <w:pPr>
        <w:pStyle w:val="BodyText"/>
      </w:pPr>
      <w:r>
        <w:t xml:space="preserve">Bonus: If the sum of the upper section (Ones through Sixes) is 63 or higher, a bonus of 35 points is added to the player’s score.</w:t>
      </w:r>
    </w:p>
    <w:p>
      <w:pPr>
        <w:pStyle w:val="BodyText"/>
      </w:pPr>
      <w:r>
        <w:t xml:space="preserve">End of Game: The game typically consists of thirteen rounds. After all players have filled out their score sheets, the player with the highest total score wins.</w:t>
      </w:r>
    </w:p>
    <w:p>
      <w:pPr>
        <w:pStyle w:val="BodyText"/>
      </w:pPr>
      <w:r>
        <w:t xml:space="preserve">That’s a concise overview of the rules of Yahtzee. It’s a fun and strategic game of chance and skill!</w:t>
      </w:r>
    </w:p>
    <w:p>
      <w:pPr>
        <w:pStyle w:val="BodyText"/>
      </w:pPr>
      <w:r>
        <w:rPr>
          <w:bCs/>
          <w:b/>
        </w:rPr>
        <w:t xml:space="preserve">ChatGPT</w:t>
      </w:r>
      <w:r>
        <w:t xml:space="preserve">: Certainly! Here’s a summary of the rules for Yahtzee:</w:t>
      </w:r>
    </w:p>
    <w:p>
      <w:pPr>
        <w:pStyle w:val="BodyText"/>
      </w:pPr>
      <w:r>
        <w:t xml:space="preserve">Objective: Score points by rolling five dice to make specific combinations.</w:t>
      </w:r>
    </w:p>
    <w:p>
      <w:pPr>
        <w:pStyle w:val="BodyText"/>
      </w:pPr>
      <w:r>
        <w:t xml:space="preserve">Equipment: You need five six-sided dice and a score sheet.</w:t>
      </w:r>
    </w:p>
    <w:p>
      <w:pPr>
        <w:pStyle w:val="BodyText"/>
      </w:pPr>
      <w:r>
        <w:t xml:space="preserve">Gameplay:Players take turns rolling the dice up to three times per turn, trying to achieve the highest score possible.After each roll, players can choose which dice to keep and which to reroll.Players must choose a category on their score sheet to place their score after rolling, and each category can only be used once.</w:t>
      </w:r>
    </w:p>
    <w:p>
      <w:pPr>
        <w:pStyle w:val="BodyText"/>
      </w:pPr>
      <w:r>
        <w:t xml:space="preserve">Scoring Categories:Ones through Sixes: Score the total of the corresponding dice face.Three of a Kind: Three dice showing the same number.Four of a Kind: Four dice showing the same number.Full House: Three of one number and two of another.Small Straight: Four sequential dice.Large Straight: Five sequential dice.Yahtzee: All five dice showing the same number.Chance: Sum of all dice.</w:t>
      </w:r>
    </w:p>
    <w:p>
      <w:pPr>
        <w:pStyle w:val="BodyText"/>
      </w:pPr>
      <w:r>
        <w:t xml:space="preserve">Bonus: If the sum of the upper section (Ones through Sixes) is 63 or higher, a bonus of 35 points is added to the player’s score.</w:t>
      </w:r>
    </w:p>
    <w:p>
      <w:pPr>
        <w:pStyle w:val="BodyText"/>
      </w:pPr>
      <w:r>
        <w:t xml:space="preserve">End of Game: The game typically consists of thirteen rounds. After all players have filled out their score sheets, the player with the highest total score wins.</w:t>
      </w:r>
    </w:p>
    <w:p>
      <w:pPr>
        <w:pStyle w:val="BodyText"/>
      </w:pPr>
      <w:r>
        <w:t xml:space="preserve">That’s a concise overview of the rules of Yahtzee. It’s a fun and strategic game of chance and skill!</w:t>
      </w:r>
    </w:p>
    <w:p>
      <w:pPr>
        <w:pStyle w:val="BodyText"/>
      </w:pPr>
      <w:r>
        <w:rPr>
          <w:bCs/>
          <w:b/>
        </w:rPr>
        <w:t xml:space="preserve">You</w:t>
      </w:r>
      <w:r>
        <w:t xml:space="preserve">: If you were to write a program which let’s a person play against a computer, how would you approach it?</w:t>
      </w:r>
    </w:p>
    <w:p>
      <w:pPr>
        <w:pStyle w:val="BodyText"/>
      </w:pPr>
      <w:r>
        <w:rPr>
          <w:bCs/>
          <w:b/>
        </w:rPr>
        <w:t xml:space="preserve">You</w:t>
      </w:r>
      <w:r>
        <w:t xml:space="preserve">: If you were to write a program which let’s a person play against a computer, how would you approach it?</w:t>
      </w:r>
    </w:p>
    <w:p>
      <w:pPr>
        <w:pStyle w:val="BodyText"/>
      </w:pPr>
      <w:r>
        <w:rPr>
          <w:bCs/>
          <w:b/>
        </w:rPr>
        <w:t xml:space="preserve">ChatGPT</w:t>
      </w:r>
      <w:r>
        <w:t xml:space="preserve">: To create a program that allows a person to play Yahtzee against a computer, you would need to break down the problem into several steps. Here’s a general approach you could take:</w:t>
      </w:r>
    </w:p>
    <w:p>
      <w:pPr>
        <w:pStyle w:val="BodyText"/>
      </w:pPr>
      <w:r>
        <w:t xml:space="preserve">Set Up the Game:Define the Yahtzee rules and scoring system.Create the necessary data structures to represent the dice, score sheet, and player scores.</w:t>
      </w:r>
    </w:p>
    <w:p>
      <w:pPr>
        <w:pStyle w:val="BodyText"/>
      </w:pPr>
      <w:r>
        <w:t xml:space="preserve">Player Input:Implement functionality to roll the dice and allow the player to select which dice to keep and which to reroll.Validate player input to ensure it adheres to the rules of the game.</w:t>
      </w:r>
    </w:p>
    <w:p>
      <w:pPr>
        <w:pStyle w:val="BodyText"/>
      </w:pPr>
      <w:r>
        <w:t xml:space="preserve">Computer Player:Develop an algorithm for the computer player to make decisions on which dice to keep and which combinations to score.Implement a strategy for the computer player to maximize its score based on the current roll and available categories.</w:t>
      </w:r>
    </w:p>
    <w:p>
      <w:pPr>
        <w:pStyle w:val="BodyText"/>
      </w:pPr>
      <w:r>
        <w:t xml:space="preserve">Scoring:Calculate the score for each roll based on the chosen category.Update the score sheet accordingly.</w:t>
      </w:r>
    </w:p>
    <w:p>
      <w:pPr>
        <w:pStyle w:val="BodyText"/>
      </w:pPr>
      <w:r>
        <w:t xml:space="preserve">Game Loop:Implement a loop to alternate between the player and the computer making moves until all categories on the score sheet are filled.Display the current state of the game after each turn, including the current scores and remaining categories.</w:t>
      </w:r>
    </w:p>
    <w:p>
      <w:pPr>
        <w:pStyle w:val="BodyText"/>
      </w:pPr>
      <w:r>
        <w:t xml:space="preserve">End Game:Determine the winner based on the final scores.Display the winner and any other relevant game-ending information.</w:t>
      </w:r>
    </w:p>
    <w:p>
      <w:pPr>
        <w:pStyle w:val="BodyText"/>
      </w:pPr>
      <w:r>
        <w:t xml:space="preserve">User Interface (Optional):Create a user-friendly interface to interact with the game, allowing the player to see the dice rolls, select dice to keep, and choose scoring categories.Display the game state, scores, and any prompts or messages to the player.</w:t>
      </w:r>
    </w:p>
    <w:p>
      <w:pPr>
        <w:pStyle w:val="BodyText"/>
      </w:pPr>
      <w:r>
        <w:t xml:space="preserve">Testing and Refinement:Test the program thoroughly to ensure it functions correctly in various scenarios.Refine the program based on feedback and bug reports, improving its usability and performance.</w:t>
      </w:r>
    </w:p>
    <w:p>
      <w:pPr>
        <w:pStyle w:val="BodyText"/>
      </w:pPr>
      <w:r>
        <w:t xml:space="preserve">By following these steps, you can create a functional Yahtzee game that allows a person to play against a computer opponent. You can use any programming language of your choice to implement this, depending on your preferences and expertise.</w:t>
      </w:r>
    </w:p>
    <w:p>
      <w:pPr>
        <w:pStyle w:val="BodyText"/>
      </w:pPr>
      <w:r>
        <w:rPr>
          <w:bCs/>
          <w:b/>
        </w:rPr>
        <w:t xml:space="preserve">ChatGPT</w:t>
      </w:r>
      <w:r>
        <w:t xml:space="preserve">: To create a program that allows a person to play Yahtzee against a computer, you would need to break down the problem into several steps. Here’s a general approach you could take:</w:t>
      </w:r>
    </w:p>
    <w:p>
      <w:pPr>
        <w:pStyle w:val="BodyText"/>
      </w:pPr>
      <w:r>
        <w:t xml:space="preserve">Set Up the Game:Define the Yahtzee rules and scoring system.Create the necessary data structures to represent the dice, score sheet, and player scores.</w:t>
      </w:r>
    </w:p>
    <w:p>
      <w:pPr>
        <w:pStyle w:val="BodyText"/>
      </w:pPr>
      <w:r>
        <w:t xml:space="preserve">Player Input:Implement functionality to roll the dice and allow the player to select which dice to keep and which to reroll.Validate player input to ensure it adheres to the rules of the game.</w:t>
      </w:r>
    </w:p>
    <w:p>
      <w:pPr>
        <w:pStyle w:val="BodyText"/>
      </w:pPr>
      <w:r>
        <w:t xml:space="preserve">Computer Player:Develop an algorithm for the computer player to make decisions on which dice to keep and which combinations to score.Implement a strategy for the computer player to maximize its score based on the current roll and available categories.</w:t>
      </w:r>
    </w:p>
    <w:p>
      <w:pPr>
        <w:pStyle w:val="BodyText"/>
      </w:pPr>
      <w:r>
        <w:t xml:space="preserve">Scoring:Calculate the score for each roll based on the chosen category.Update the score sheet accordingly.</w:t>
      </w:r>
    </w:p>
    <w:p>
      <w:pPr>
        <w:pStyle w:val="BodyText"/>
      </w:pPr>
      <w:r>
        <w:t xml:space="preserve">Game Loop:Implement a loop to alternate between the player and the computer making moves until all categories on the score sheet are filled.Display the current state of the game after each turn, including the current scores and remaining categories.</w:t>
      </w:r>
    </w:p>
    <w:p>
      <w:pPr>
        <w:pStyle w:val="BodyText"/>
      </w:pPr>
      <w:r>
        <w:t xml:space="preserve">End Game:Determine the winner based on the final scores.Display the winner and any other relevant game-ending information.</w:t>
      </w:r>
    </w:p>
    <w:p>
      <w:pPr>
        <w:pStyle w:val="BodyText"/>
      </w:pPr>
      <w:r>
        <w:t xml:space="preserve">User Interface (Optional):Create a user-friendly interface to interact with the game, allowing the player to see the dice rolls, select dice to keep, and choose scoring categories.Display the game state, scores, and any prompts or messages to the player.</w:t>
      </w:r>
    </w:p>
    <w:p>
      <w:pPr>
        <w:pStyle w:val="BodyText"/>
      </w:pPr>
      <w:r>
        <w:t xml:space="preserve">Testing and Refinement:Test the program thoroughly to ensure it functions correctly in various scenarios.Refine the program based on feedback and bug reports, improving its usability and performance.</w:t>
      </w:r>
    </w:p>
    <w:p>
      <w:pPr>
        <w:pStyle w:val="BodyText"/>
      </w:pPr>
      <w:r>
        <w:t xml:space="preserve">By following these steps, you can create a functional Yahtzee game that allows a person to play against a computer opponent. You can use any programming language of your choice to implement this, depending on your preferences and expertise.</w:t>
      </w:r>
    </w:p>
    <w:p>
      <w:pPr>
        <w:pStyle w:val="BodyText"/>
      </w:pPr>
      <w:r>
        <w:rPr>
          <w:bCs/>
          <w:b/>
        </w:rPr>
        <w:t xml:space="preserve">You</w:t>
      </w:r>
      <w:r>
        <w:t xml:space="preserve">: Alright, What different parameters, comparisons are considered, to implement this, how many and what different functions would you use?</w:t>
      </w:r>
    </w:p>
    <w:p>
      <w:pPr>
        <w:pStyle w:val="BodyText"/>
      </w:pPr>
      <w:r>
        <w:rPr>
          <w:bCs/>
          <w:b/>
        </w:rPr>
        <w:t xml:space="preserve">You</w:t>
      </w:r>
      <w:r>
        <w:t xml:space="preserve">: Alright, What different parameters, comparisons are considered, to implement this, how many and what different functions would you use?</w:t>
      </w:r>
    </w:p>
    <w:p>
      <w:pPr>
        <w:pStyle w:val="BodyText"/>
      </w:pPr>
      <w:r>
        <w:rPr>
          <w:bCs/>
          <w:b/>
        </w:rPr>
        <w:t xml:space="preserve">ChatGPT</w:t>
      </w:r>
      <w:r>
        <w:t xml:space="preserve">: To implement a Yahtzee game where a person can play against a computer opponent, you would need to consider various parameters, comparisons, and functions. Here’s a breakdown of some key aspects:</w:t>
      </w:r>
    </w:p>
    <w:p>
      <w:pPr>
        <w:pStyle w:val="BodyText"/>
      </w:pPr>
      <w:r>
        <w:t xml:space="preserve">Rolling Dice:Parameters: Number of dice to roll, minimum and maximum dice values.Functions:</w:t>
      </w:r>
      <w:r>
        <w:t xml:space="preserve"> </w:t>
      </w:r>
      <w:r>
        <w:rPr>
          <w:rStyle w:val="VerbatimChar"/>
        </w:rPr>
        <w:t xml:space="preserve">roll_dice()</w:t>
      </w:r>
      <w:r>
        <w:t xml:space="preserve"> </w:t>
      </w:r>
      <w:r>
        <w:t xml:space="preserve">to generate random values for each die,</w:t>
      </w:r>
      <w:r>
        <w:t xml:space="preserve"> </w:t>
      </w:r>
      <w:r>
        <w:rPr>
          <w:rStyle w:val="VerbatimChar"/>
        </w:rPr>
        <w:t xml:space="preserve">display_dice()</w:t>
      </w:r>
      <w:r>
        <w:t xml:space="preserve"> </w:t>
      </w:r>
      <w:r>
        <w:t xml:space="preserve">to show the current roll to the player.</w:t>
      </w:r>
    </w:p>
    <w:p>
      <w:pPr>
        <w:pStyle w:val="BodyText"/>
      </w:pPr>
      <w:r>
        <w:t xml:space="preserve">Player Input:Parameters: Valid input options, scoring categories.Functions:</w:t>
      </w:r>
      <w:r>
        <w:t xml:space="preserve"> </w:t>
      </w:r>
      <w:r>
        <w:rPr>
          <w:rStyle w:val="VerbatimChar"/>
        </w:rPr>
        <w:t xml:space="preserve">player_choose_dice()</w:t>
      </w:r>
      <w:r>
        <w:t xml:space="preserve"> </w:t>
      </w:r>
      <w:r>
        <w:t xml:space="preserve">to allow the player to select which dice to keep and reroll,</w:t>
      </w:r>
      <w:r>
        <w:t xml:space="preserve"> </w:t>
      </w:r>
      <w:r>
        <w:rPr>
          <w:rStyle w:val="VerbatimChar"/>
        </w:rPr>
        <w:t xml:space="preserve">player_choose_category()</w:t>
      </w:r>
      <w:r>
        <w:t xml:space="preserve"> </w:t>
      </w:r>
      <w:r>
        <w:t xml:space="preserve">to select a category for scoring.</w:t>
      </w:r>
    </w:p>
    <w:p>
      <w:pPr>
        <w:pStyle w:val="BodyText"/>
      </w:pPr>
      <w:r>
        <w:t xml:space="preserve">Computer Player Strategy:Parameters: Current roll, available scoring categories.Functions:</w:t>
      </w:r>
      <w:r>
        <w:t xml:space="preserve"> </w:t>
      </w:r>
      <w:r>
        <w:rPr>
          <w:rStyle w:val="VerbatimChar"/>
        </w:rPr>
        <w:t xml:space="preserve">computer_choose_dice()</w:t>
      </w:r>
      <w:r>
        <w:t xml:space="preserve"> </w:t>
      </w:r>
      <w:r>
        <w:t xml:space="preserve">to determine which dice the computer should keep and reroll,</w:t>
      </w:r>
      <w:r>
        <w:t xml:space="preserve"> </w:t>
      </w:r>
      <w:r>
        <w:rPr>
          <w:rStyle w:val="VerbatimChar"/>
        </w:rPr>
        <w:t xml:space="preserve">computer_choose_category()</w:t>
      </w:r>
      <w:r>
        <w:t xml:space="preserve"> </w:t>
      </w:r>
      <w:r>
        <w:t xml:space="preserve">to select a scoring category.</w:t>
      </w:r>
    </w:p>
    <w:p>
      <w:pPr>
        <w:pStyle w:val="BodyText"/>
      </w:pPr>
      <w:r>
        <w:t xml:space="preserve">Scoring:Parameters: Dice values, chosen scoring category.Functions:</w:t>
      </w:r>
      <w:r>
        <w:t xml:space="preserve"> </w:t>
      </w:r>
      <w:r>
        <w:rPr>
          <w:rStyle w:val="VerbatimChar"/>
        </w:rPr>
        <w:t xml:space="preserve">calculate_score()</w:t>
      </w:r>
      <w:r>
        <w:t xml:space="preserve"> </w:t>
      </w:r>
      <w:r>
        <w:t xml:space="preserve">to determine the score for a specific combination,</w:t>
      </w:r>
      <w:r>
        <w:t xml:space="preserve"> </w:t>
      </w:r>
      <w:r>
        <w:rPr>
          <w:rStyle w:val="VerbatimChar"/>
        </w:rPr>
        <w:t xml:space="preserve">update_score_sheet()</w:t>
      </w:r>
      <w:r>
        <w:t xml:space="preserve"> </w:t>
      </w:r>
      <w:r>
        <w:t xml:space="preserve">to update the player’s score sheet.</w:t>
      </w:r>
    </w:p>
    <w:p>
      <w:pPr>
        <w:pStyle w:val="BodyText"/>
      </w:pPr>
      <w:r>
        <w:t xml:space="preserve">Game State:Parameters: Current roll, scores, remaining categories.Functions:</w:t>
      </w:r>
      <w:r>
        <w:t xml:space="preserve"> </w:t>
      </w:r>
      <w:r>
        <w:rPr>
          <w:rStyle w:val="VerbatimChar"/>
        </w:rPr>
        <w:t xml:space="preserve">display_game_state()</w:t>
      </w:r>
      <w:r>
        <w:t xml:space="preserve"> </w:t>
      </w:r>
      <w:r>
        <w:t xml:space="preserve">to show the current state of the game,</w:t>
      </w:r>
      <w:r>
        <w:t xml:space="preserve"> </w:t>
      </w:r>
      <w:r>
        <w:rPr>
          <w:rStyle w:val="VerbatimChar"/>
        </w:rPr>
        <w:t xml:space="preserve">check_end_game()</w:t>
      </w:r>
      <w:r>
        <w:t xml:space="preserve"> </w:t>
      </w:r>
      <w:r>
        <w:t xml:space="preserve">to determine if all categories have been filled.</w:t>
      </w:r>
    </w:p>
    <w:p>
      <w:pPr>
        <w:pStyle w:val="BodyText"/>
      </w:pPr>
      <w:r>
        <w:t xml:space="preserve">Game Loop:Parameters: Number of turns, current player.Functions:</w:t>
      </w:r>
      <w:r>
        <w:t xml:space="preserve"> </w:t>
      </w:r>
      <w:r>
        <w:rPr>
          <w:rStyle w:val="VerbatimChar"/>
        </w:rPr>
        <w:t xml:space="preserve">play_turn()</w:t>
      </w:r>
      <w:r>
        <w:t xml:space="preserve"> </w:t>
      </w:r>
      <w:r>
        <w:t xml:space="preserve">to handle a single turn for either the player or the computer,</w:t>
      </w:r>
      <w:r>
        <w:t xml:space="preserve"> </w:t>
      </w:r>
      <w:r>
        <w:rPr>
          <w:rStyle w:val="VerbatimChar"/>
        </w:rPr>
        <w:t xml:space="preserve">switch_players()</w:t>
      </w:r>
      <w:r>
        <w:t xml:space="preserve"> </w:t>
      </w:r>
      <w:r>
        <w:t xml:space="preserve">to alternate between player turns.</w:t>
      </w:r>
    </w:p>
    <w:p>
      <w:pPr>
        <w:pStyle w:val="BodyText"/>
      </w:pPr>
      <w:r>
        <w:t xml:space="preserve">End Game:Parameters: Final scores.Functions:</w:t>
      </w:r>
      <w:r>
        <w:t xml:space="preserve"> </w:t>
      </w:r>
      <w:r>
        <w:rPr>
          <w:rStyle w:val="VerbatimChar"/>
        </w:rPr>
        <w:t xml:space="preserve">determine_winner()</w:t>
      </w:r>
      <w:r>
        <w:t xml:space="preserve"> </w:t>
      </w:r>
      <w:r>
        <w:t xml:space="preserve">to identify the player with the highest score,</w:t>
      </w:r>
      <w:r>
        <w:t xml:space="preserve"> </w:t>
      </w:r>
      <w:r>
        <w:rPr>
          <w:rStyle w:val="VerbatimChar"/>
        </w:rPr>
        <w:t xml:space="preserve">display_winner()</w:t>
      </w:r>
      <w:r>
        <w:t xml:space="preserve"> </w:t>
      </w:r>
      <w:r>
        <w:t xml:space="preserve">to announce the winner and display final scores.</w:t>
      </w:r>
    </w:p>
    <w:p>
      <w:pPr>
        <w:pStyle w:val="BodyText"/>
      </w:pPr>
      <w:r>
        <w:t xml:space="preserve">User Interface (Optional):Parameters: UI elements, user prompts.Functions:</w:t>
      </w:r>
      <w:r>
        <w:t xml:space="preserve"> </w:t>
      </w:r>
      <w:r>
        <w:rPr>
          <w:rStyle w:val="VerbatimChar"/>
        </w:rPr>
        <w:t xml:space="preserve">display_menu()</w:t>
      </w:r>
      <w:r>
        <w:t xml:space="preserve"> </w:t>
      </w:r>
      <w:r>
        <w:t xml:space="preserve">to show menu options,</w:t>
      </w:r>
      <w:r>
        <w:t xml:space="preserve"> </w:t>
      </w:r>
      <w:r>
        <w:rPr>
          <w:rStyle w:val="VerbatimChar"/>
        </w:rPr>
        <w:t xml:space="preserve">prompt_player()</w:t>
      </w:r>
      <w:r>
        <w:t xml:space="preserve"> </w:t>
      </w:r>
      <w:r>
        <w:t xml:space="preserve">to gather player input,</w:t>
      </w:r>
      <w:r>
        <w:t xml:space="preserve"> </w:t>
      </w:r>
      <w:r>
        <w:rPr>
          <w:rStyle w:val="VerbatimChar"/>
        </w:rPr>
        <w:t xml:space="preserve">display_message()</w:t>
      </w:r>
      <w:r>
        <w:t xml:space="preserve"> </w:t>
      </w:r>
      <w:r>
        <w:t xml:space="preserve">to show game updates and messages.</w:t>
      </w:r>
    </w:p>
    <w:p>
      <w:pPr>
        <w:pStyle w:val="BodyText"/>
      </w:pPr>
      <w:r>
        <w:t xml:space="preserve">These are just some examples of parameters, comparisons, and functions you might consider when implementing a Yahtzee game. Depending on the complexity of your implementation and the features you want to include, you may need additional parameters, comparisons, and functions.</w:t>
      </w:r>
    </w:p>
    <w:p>
      <w:pPr>
        <w:pStyle w:val="BodyText"/>
      </w:pPr>
      <w:r>
        <w:rPr>
          <w:bCs/>
          <w:b/>
        </w:rPr>
        <w:t xml:space="preserve">ChatGPT</w:t>
      </w:r>
      <w:r>
        <w:t xml:space="preserve">: To implement a Yahtzee game where a person can play against a computer opponent, you would need to consider various parameters, comparisons, and functions. Here’s a breakdown of some key aspects:</w:t>
      </w:r>
    </w:p>
    <w:p>
      <w:pPr>
        <w:pStyle w:val="BodyText"/>
      </w:pPr>
      <w:r>
        <w:t xml:space="preserve">Rolling Dice:Parameters: Number of dice to roll, minimum and maximum dice values.Functions:</w:t>
      </w:r>
      <w:r>
        <w:t xml:space="preserve"> </w:t>
      </w:r>
      <w:r>
        <w:rPr>
          <w:rStyle w:val="VerbatimChar"/>
        </w:rPr>
        <w:t xml:space="preserve">roll_dice()</w:t>
      </w:r>
      <w:r>
        <w:t xml:space="preserve"> </w:t>
      </w:r>
      <w:r>
        <w:t xml:space="preserve">to generate random values for each die,</w:t>
      </w:r>
      <w:r>
        <w:t xml:space="preserve"> </w:t>
      </w:r>
      <w:r>
        <w:rPr>
          <w:rStyle w:val="VerbatimChar"/>
        </w:rPr>
        <w:t xml:space="preserve">display_dice()</w:t>
      </w:r>
      <w:r>
        <w:t xml:space="preserve"> </w:t>
      </w:r>
      <w:r>
        <w:t xml:space="preserve">to show the current roll to the player.</w:t>
      </w:r>
    </w:p>
    <w:p>
      <w:pPr>
        <w:pStyle w:val="BodyText"/>
      </w:pPr>
      <w:r>
        <w:t xml:space="preserve">Player Input:Parameters: Valid input options, scoring categories.Functions:</w:t>
      </w:r>
      <w:r>
        <w:t xml:space="preserve"> </w:t>
      </w:r>
      <w:r>
        <w:rPr>
          <w:rStyle w:val="VerbatimChar"/>
        </w:rPr>
        <w:t xml:space="preserve">player_choose_dice()</w:t>
      </w:r>
      <w:r>
        <w:t xml:space="preserve"> </w:t>
      </w:r>
      <w:r>
        <w:t xml:space="preserve">to allow the player to select which dice to keep and reroll,</w:t>
      </w:r>
      <w:r>
        <w:t xml:space="preserve"> </w:t>
      </w:r>
      <w:r>
        <w:rPr>
          <w:rStyle w:val="VerbatimChar"/>
        </w:rPr>
        <w:t xml:space="preserve">player_choose_category()</w:t>
      </w:r>
      <w:r>
        <w:t xml:space="preserve"> </w:t>
      </w:r>
      <w:r>
        <w:t xml:space="preserve">to select a category for scoring.</w:t>
      </w:r>
    </w:p>
    <w:p>
      <w:pPr>
        <w:pStyle w:val="BodyText"/>
      </w:pPr>
      <w:r>
        <w:t xml:space="preserve">Computer Player Strategy:Parameters: Current roll, available scoring categories.Functions:</w:t>
      </w:r>
      <w:r>
        <w:t xml:space="preserve"> </w:t>
      </w:r>
      <w:r>
        <w:rPr>
          <w:rStyle w:val="VerbatimChar"/>
        </w:rPr>
        <w:t xml:space="preserve">computer_choose_dice()</w:t>
      </w:r>
      <w:r>
        <w:t xml:space="preserve"> </w:t>
      </w:r>
      <w:r>
        <w:t xml:space="preserve">to determine which dice the computer should keep and reroll,</w:t>
      </w:r>
      <w:r>
        <w:t xml:space="preserve"> </w:t>
      </w:r>
      <w:r>
        <w:rPr>
          <w:rStyle w:val="VerbatimChar"/>
        </w:rPr>
        <w:t xml:space="preserve">computer_choose_category()</w:t>
      </w:r>
      <w:r>
        <w:t xml:space="preserve"> </w:t>
      </w:r>
      <w:r>
        <w:t xml:space="preserve">to select a scoring category.</w:t>
      </w:r>
    </w:p>
    <w:p>
      <w:pPr>
        <w:pStyle w:val="BodyText"/>
      </w:pPr>
      <w:r>
        <w:t xml:space="preserve">Scoring:Parameters: Dice values, chosen scoring category.Functions:</w:t>
      </w:r>
      <w:r>
        <w:t xml:space="preserve"> </w:t>
      </w:r>
      <w:r>
        <w:rPr>
          <w:rStyle w:val="VerbatimChar"/>
        </w:rPr>
        <w:t xml:space="preserve">calculate_score()</w:t>
      </w:r>
      <w:r>
        <w:t xml:space="preserve"> </w:t>
      </w:r>
      <w:r>
        <w:t xml:space="preserve">to determine the score for a specific combination,</w:t>
      </w:r>
      <w:r>
        <w:t xml:space="preserve"> </w:t>
      </w:r>
      <w:r>
        <w:rPr>
          <w:rStyle w:val="VerbatimChar"/>
        </w:rPr>
        <w:t xml:space="preserve">update_score_sheet()</w:t>
      </w:r>
      <w:r>
        <w:t xml:space="preserve"> </w:t>
      </w:r>
      <w:r>
        <w:t xml:space="preserve">to update the player’s score sheet.</w:t>
      </w:r>
    </w:p>
    <w:p>
      <w:pPr>
        <w:pStyle w:val="BodyText"/>
      </w:pPr>
      <w:r>
        <w:t xml:space="preserve">Game State:Parameters: Current roll, scores, remaining categories.Functions:</w:t>
      </w:r>
      <w:r>
        <w:t xml:space="preserve"> </w:t>
      </w:r>
      <w:r>
        <w:rPr>
          <w:rStyle w:val="VerbatimChar"/>
        </w:rPr>
        <w:t xml:space="preserve">display_game_state()</w:t>
      </w:r>
      <w:r>
        <w:t xml:space="preserve"> </w:t>
      </w:r>
      <w:r>
        <w:t xml:space="preserve">to show the current state of the game,</w:t>
      </w:r>
      <w:r>
        <w:t xml:space="preserve"> </w:t>
      </w:r>
      <w:r>
        <w:rPr>
          <w:rStyle w:val="VerbatimChar"/>
        </w:rPr>
        <w:t xml:space="preserve">check_end_game()</w:t>
      </w:r>
      <w:r>
        <w:t xml:space="preserve"> </w:t>
      </w:r>
      <w:r>
        <w:t xml:space="preserve">to determine if all categories have been filled.</w:t>
      </w:r>
    </w:p>
    <w:p>
      <w:pPr>
        <w:pStyle w:val="BodyText"/>
      </w:pPr>
      <w:r>
        <w:t xml:space="preserve">Game Loop:Parameters: Number of turns, current player.Functions:</w:t>
      </w:r>
      <w:r>
        <w:t xml:space="preserve"> </w:t>
      </w:r>
      <w:r>
        <w:rPr>
          <w:rStyle w:val="VerbatimChar"/>
        </w:rPr>
        <w:t xml:space="preserve">play_turn()</w:t>
      </w:r>
      <w:r>
        <w:t xml:space="preserve"> </w:t>
      </w:r>
      <w:r>
        <w:t xml:space="preserve">to handle a single turn for either the player or the computer,</w:t>
      </w:r>
      <w:r>
        <w:t xml:space="preserve"> </w:t>
      </w:r>
      <w:r>
        <w:rPr>
          <w:rStyle w:val="VerbatimChar"/>
        </w:rPr>
        <w:t xml:space="preserve">switch_players()</w:t>
      </w:r>
      <w:r>
        <w:t xml:space="preserve"> </w:t>
      </w:r>
      <w:r>
        <w:t xml:space="preserve">to alternate between player turns.</w:t>
      </w:r>
    </w:p>
    <w:p>
      <w:pPr>
        <w:pStyle w:val="BodyText"/>
      </w:pPr>
      <w:r>
        <w:t xml:space="preserve">End Game:Parameters: Final scores.Functions:</w:t>
      </w:r>
      <w:r>
        <w:t xml:space="preserve"> </w:t>
      </w:r>
      <w:r>
        <w:rPr>
          <w:rStyle w:val="VerbatimChar"/>
        </w:rPr>
        <w:t xml:space="preserve">determine_winner()</w:t>
      </w:r>
      <w:r>
        <w:t xml:space="preserve"> </w:t>
      </w:r>
      <w:r>
        <w:t xml:space="preserve">to identify the player with the highest score,</w:t>
      </w:r>
      <w:r>
        <w:t xml:space="preserve"> </w:t>
      </w:r>
      <w:r>
        <w:rPr>
          <w:rStyle w:val="VerbatimChar"/>
        </w:rPr>
        <w:t xml:space="preserve">display_winner()</w:t>
      </w:r>
      <w:r>
        <w:t xml:space="preserve"> </w:t>
      </w:r>
      <w:r>
        <w:t xml:space="preserve">to announce the winner and display final scores.</w:t>
      </w:r>
    </w:p>
    <w:p>
      <w:pPr>
        <w:pStyle w:val="BodyText"/>
      </w:pPr>
      <w:r>
        <w:t xml:space="preserve">User Interface (Optional):Parameters: UI elements, user prompts.Functions:</w:t>
      </w:r>
      <w:r>
        <w:t xml:space="preserve"> </w:t>
      </w:r>
      <w:r>
        <w:rPr>
          <w:rStyle w:val="VerbatimChar"/>
        </w:rPr>
        <w:t xml:space="preserve">display_menu()</w:t>
      </w:r>
      <w:r>
        <w:t xml:space="preserve"> </w:t>
      </w:r>
      <w:r>
        <w:t xml:space="preserve">to show menu options,</w:t>
      </w:r>
      <w:r>
        <w:t xml:space="preserve"> </w:t>
      </w:r>
      <w:r>
        <w:rPr>
          <w:rStyle w:val="VerbatimChar"/>
        </w:rPr>
        <w:t xml:space="preserve">prompt_player()</w:t>
      </w:r>
      <w:r>
        <w:t xml:space="preserve"> </w:t>
      </w:r>
      <w:r>
        <w:t xml:space="preserve">to gather player input,</w:t>
      </w:r>
      <w:r>
        <w:t xml:space="preserve"> </w:t>
      </w:r>
      <w:r>
        <w:rPr>
          <w:rStyle w:val="VerbatimChar"/>
        </w:rPr>
        <w:t xml:space="preserve">display_message()</w:t>
      </w:r>
      <w:r>
        <w:t xml:space="preserve"> </w:t>
      </w:r>
      <w:r>
        <w:t xml:space="preserve">to show game updates and messages.</w:t>
      </w:r>
    </w:p>
    <w:p>
      <w:pPr>
        <w:pStyle w:val="BodyText"/>
      </w:pPr>
      <w:r>
        <w:t xml:space="preserve">These are just some examples of parameters, comparisons, and functions you might consider when implementing a Yahtzee game. Depending on the complexity of your implementation and the features you want to include, you may need additional parameters, comparisons, and functions.</w:t>
      </w:r>
    </w:p>
    <w:p>
      <w:pPr>
        <w:pStyle w:val="BodyText"/>
      </w:pPr>
      <w:r>
        <w:rPr>
          <w:bCs/>
          <w:b/>
        </w:rPr>
        <w:t xml:space="preserve">You</w:t>
      </w:r>
      <w:r>
        <w:t xml:space="preserve">: Alright, do not write any code yet but outline the functions and variables utilized. Comment the logic behind the comparisons.</w:t>
      </w:r>
    </w:p>
    <w:p>
      <w:pPr>
        <w:pStyle w:val="BodyText"/>
      </w:pPr>
      <w:r>
        <w:rPr>
          <w:bCs/>
          <w:b/>
        </w:rPr>
        <w:t xml:space="preserve">You</w:t>
      </w:r>
      <w:r>
        <w:t xml:space="preserve">: Alright, do not write any code yet but outline the functions and variables utilized. Comment the logic behind the comparisons.</w:t>
      </w:r>
    </w:p>
    <w:p>
      <w:pPr>
        <w:pStyle w:val="BodyText"/>
      </w:pPr>
      <w:r>
        <w:rPr>
          <w:bCs/>
          <w:b/>
        </w:rPr>
        <w:t xml:space="preserve">ChatGPT</w:t>
      </w:r>
      <w:r>
        <w:t xml:space="preserve">: Sure, here’s an outline of the functions and variables you might use in a Yahtzee game implementation:Variables:</w:t>
      </w:r>
      <w:r>
        <w:rPr>
          <w:rStyle w:val="VerbatimChar"/>
        </w:rPr>
        <w:t xml:space="preserve">dice</w:t>
      </w:r>
      <w:r>
        <w:t xml:space="preserve">: An array to store the values of the dice.</w:t>
      </w:r>
      <w:r>
        <w:rPr>
          <w:rStyle w:val="VerbatimChar"/>
        </w:rPr>
        <w:t xml:space="preserve">score_sheet</w:t>
      </w:r>
      <w:r>
        <w:t xml:space="preserve">: A dictionary or array to store the player’s scores for each category.</w:t>
      </w:r>
      <w:r>
        <w:rPr>
          <w:rStyle w:val="VerbatimChar"/>
        </w:rPr>
        <w:t xml:space="preserve">remaining_categories</w:t>
      </w:r>
      <w:r>
        <w:t xml:space="preserve">: A list to track which categories are still available for scoring.</w:t>
      </w:r>
      <w:r>
        <w:rPr>
          <w:rStyle w:val="VerbatimChar"/>
        </w:rPr>
        <w:t xml:space="preserve">player_score</w:t>
      </w:r>
      <w:r>
        <w:t xml:space="preserve">: An integer to store the total score of the player.</w:t>
      </w:r>
      <w:r>
        <w:rPr>
          <w:rStyle w:val="VerbatimChar"/>
        </w:rPr>
        <w:t xml:space="preserve">computer_score</w:t>
      </w:r>
      <w:r>
        <w:t xml:space="preserve">: An integer to store the total score of the computer.</w:t>
      </w:r>
      <w:r>
        <w:rPr>
          <w:rStyle w:val="VerbatimChar"/>
        </w:rPr>
        <w:t xml:space="preserve">current_player</w:t>
      </w:r>
      <w:r>
        <w:t xml:space="preserve">: A string to keep track of whose turn it is.Functions:</w:t>
      </w:r>
      <w:r>
        <w:rPr>
          <w:rStyle w:val="VerbatimChar"/>
        </w:rPr>
        <w:t xml:space="preserve">roll_dice(num_dice)</w:t>
      </w:r>
      <w:r>
        <w:t xml:space="preserve">: Rolls a specified number of dice and returns the results.</w:t>
      </w:r>
      <w:r>
        <w:rPr>
          <w:rStyle w:val="VerbatimChar"/>
        </w:rPr>
        <w:t xml:space="preserve">display_dice(dice)</w:t>
      </w:r>
      <w:r>
        <w:t xml:space="preserve">: Displays the current roll to the player.</w:t>
      </w:r>
      <w:r>
        <w:rPr>
          <w:rStyle w:val="VerbatimChar"/>
        </w:rPr>
        <w:t xml:space="preserve">player_choose_dice(dice)</w:t>
      </w:r>
      <w:r>
        <w:t xml:space="preserve">: Allows the player to select which dice to keep and reroll.</w:t>
      </w:r>
      <w:r>
        <w:rPr>
          <w:rStyle w:val="VerbatimChar"/>
        </w:rPr>
        <w:t xml:space="preserve">player_choose_category(remaining_categories)</w:t>
      </w:r>
      <w:r>
        <w:t xml:space="preserve">: Allows the player to choose a scoring category.</w:t>
      </w:r>
      <w:r>
        <w:rPr>
          <w:rStyle w:val="VerbatimChar"/>
        </w:rPr>
        <w:t xml:space="preserve">computer_choose_dice(dice)</w:t>
      </w:r>
      <w:r>
        <w:t xml:space="preserve">: Determines which dice the computer should keep and reroll.</w:t>
      </w:r>
      <w:r>
        <w:rPr>
          <w:rStyle w:val="VerbatimChar"/>
        </w:rPr>
        <w:t xml:space="preserve">computer_choose_category(remaining_categories)</w:t>
      </w:r>
      <w:r>
        <w:t xml:space="preserve">: Selects a scoring category for the computer.</w:t>
      </w:r>
      <w:r>
        <w:rPr>
          <w:rStyle w:val="VerbatimChar"/>
        </w:rPr>
        <w:t xml:space="preserve">calculate_score(dice, category)</w:t>
      </w:r>
      <w:r>
        <w:t xml:space="preserve">: Calculates the score for a specific combination.</w:t>
      </w:r>
      <w:r>
        <w:rPr>
          <w:rStyle w:val="VerbatimChar"/>
        </w:rPr>
        <w:t xml:space="preserve">update_score_sheet(score_sheet, category, score)</w:t>
      </w:r>
      <w:r>
        <w:t xml:space="preserve">: Updates the player’s score sheet.</w:t>
      </w:r>
      <w:r>
        <w:rPr>
          <w:rStyle w:val="VerbatimChar"/>
        </w:rPr>
        <w:t xml:space="preserve">display_game_state(dice, score_sheet, remaining_categories)</w:t>
      </w:r>
      <w:r>
        <w:t xml:space="preserve">: Shows the current state of the game to the player.</w:t>
      </w:r>
      <w:r>
        <w:rPr>
          <w:rStyle w:val="VerbatimChar"/>
        </w:rPr>
        <w:t xml:space="preserve">check_end_game(remaining_categories)</w:t>
      </w:r>
      <w:r>
        <w:t xml:space="preserve">: Checks if all categories have been filled.</w:t>
      </w:r>
      <w:r>
        <w:rPr>
          <w:rStyle w:val="VerbatimChar"/>
        </w:rPr>
        <w:t xml:space="preserve">play_turn(current_player)</w:t>
      </w:r>
      <w:r>
        <w:t xml:space="preserve">: Handles a single turn for either the player or the computer.</w:t>
      </w:r>
      <w:r>
        <w:rPr>
          <w:rStyle w:val="VerbatimChar"/>
        </w:rPr>
        <w:t xml:space="preserve">switch_players(current_player)</w:t>
      </w:r>
      <w:r>
        <w:t xml:space="preserve">: Alternates between player turns.</w:t>
      </w:r>
      <w:r>
        <w:rPr>
          <w:rStyle w:val="VerbatimChar"/>
        </w:rPr>
        <w:t xml:space="preserve">determine_winner(player_score, computer_score)</w:t>
      </w:r>
      <w:r>
        <w:t xml:space="preserve">: Identifies the player with the highest score.</w:t>
      </w:r>
      <w:r>
        <w:rPr>
          <w:rStyle w:val="VerbatimChar"/>
        </w:rPr>
        <w:t xml:space="preserve">display_winner(winner, player_score, computer_score)</w:t>
      </w:r>
      <w:r>
        <w:t xml:space="preserve">: Announces the winner and displays final scores.</w:t>
      </w:r>
      <w:r>
        <w:rPr>
          <w:rStyle w:val="VerbatimChar"/>
        </w:rPr>
        <w:t xml:space="preserve">display_menu()</w:t>
      </w:r>
      <w:r>
        <w:t xml:space="preserve">: Shows menu options to the player.</w:t>
      </w:r>
      <w:r>
        <w:rPr>
          <w:rStyle w:val="VerbatimChar"/>
        </w:rPr>
        <w:t xml:space="preserve">prompt_player(message)</w:t>
      </w:r>
      <w:r>
        <w:t xml:space="preserve">: Prompts the player for input and returns their response.</w:t>
      </w:r>
      <w:r>
        <w:rPr>
          <w:rStyle w:val="VerbatimChar"/>
        </w:rPr>
        <w:t xml:space="preserve">display_message(message)</w:t>
      </w:r>
      <w:r>
        <w:t xml:space="preserve">: Displays game updates and messages to the player.Logic:</w:t>
      </w:r>
      <w:r>
        <w:rPr>
          <w:rStyle w:val="VerbatimChar"/>
        </w:rPr>
        <w:t xml:space="preserve">roll_dice(num_dice)</w:t>
      </w:r>
      <w:r>
        <w:t xml:space="preserve">: Generate random values for each die using a random number generator.</w:t>
      </w:r>
      <w:r>
        <w:rPr>
          <w:rStyle w:val="VerbatimChar"/>
        </w:rPr>
        <w:t xml:space="preserve">player_choose_dice(dice)</w:t>
      </w:r>
      <w:r>
        <w:t xml:space="preserve">: Prompt the player to select which dice to keep and reroll, ensuring their selection is valid.</w:t>
      </w:r>
      <w:r>
        <w:rPr>
          <w:rStyle w:val="VerbatimChar"/>
        </w:rPr>
        <w:t xml:space="preserve">player_choose_category(remaining_categories)</w:t>
      </w:r>
      <w:r>
        <w:t xml:space="preserve">: Allow the player to choose a scoring category from the remaining options.</w:t>
      </w:r>
      <w:r>
        <w:rPr>
          <w:rStyle w:val="VerbatimChar"/>
        </w:rPr>
        <w:t xml:space="preserve">computer_choose_dice(dice)</w:t>
      </w:r>
      <w:r>
        <w:t xml:space="preserve">: Implement a strategy for the computer to determine which dice to keep and reroll.</w:t>
      </w:r>
      <w:r>
        <w:rPr>
          <w:rStyle w:val="VerbatimChar"/>
        </w:rPr>
        <w:t xml:space="preserve">computer_choose_category(remaining_categories)</w:t>
      </w:r>
      <w:r>
        <w:t xml:space="preserve">: Select a scoring category for the computer based on its current roll.</w:t>
      </w:r>
      <w:r>
        <w:rPr>
          <w:rStyle w:val="VerbatimChar"/>
        </w:rPr>
        <w:t xml:space="preserve">calculate_score(dice, category)</w:t>
      </w:r>
      <w:r>
        <w:t xml:space="preserve">: Determine the score for a specific combination of dice based on the chosen category.</w:t>
      </w:r>
      <w:r>
        <w:rPr>
          <w:rStyle w:val="VerbatimChar"/>
        </w:rPr>
        <w:t xml:space="preserve">update_score_sheet(score_sheet, category, score)</w:t>
      </w:r>
      <w:r>
        <w:t xml:space="preserve">: Update the player’s score sheet with the calculated score for the chosen category.</w:t>
      </w:r>
      <w:r>
        <w:rPr>
          <w:rStyle w:val="VerbatimChar"/>
        </w:rPr>
        <w:t xml:space="preserve">check_end_game(remaining_categories)</w:t>
      </w:r>
      <w:r>
        <w:t xml:space="preserve">: Check if all categories have been filled on the score sheet.</w:t>
      </w:r>
      <w:r>
        <w:rPr>
          <w:rStyle w:val="VerbatimChar"/>
        </w:rPr>
        <w:t xml:space="preserve">play_turn(current_player)</w:t>
      </w:r>
      <w:r>
        <w:t xml:space="preserve">: Handle a single turn for the current player, including rolling dice, choosing scoring categories, and updating scores.</w:t>
      </w:r>
      <w:r>
        <w:rPr>
          <w:rStyle w:val="VerbatimChar"/>
        </w:rPr>
        <w:t xml:space="preserve">switch_players(current_player)</w:t>
      </w:r>
      <w:r>
        <w:t xml:space="preserve">: Toggle between player turns.</w:t>
      </w:r>
      <w:r>
        <w:rPr>
          <w:rStyle w:val="VerbatimChar"/>
        </w:rPr>
        <w:t xml:space="preserve">determine_winner(player_score, computer_score)</w:t>
      </w:r>
      <w:r>
        <w:t xml:space="preserve">: Compare the total scores of the player and the computer to determine the winner.</w:t>
      </w:r>
      <w:r>
        <w:rPr>
          <w:rStyle w:val="VerbatimChar"/>
        </w:rPr>
        <w:t xml:space="preserve">display_winner(winner, player_score, computer_score)</w:t>
      </w:r>
      <w:r>
        <w:t xml:space="preserve">: Display the winner and final scores.</w:t>
      </w:r>
      <w:r>
        <w:rPr>
          <w:rStyle w:val="VerbatimChar"/>
        </w:rPr>
        <w:t xml:space="preserve">display_menu()</w:t>
      </w:r>
      <w:r>
        <w:t xml:space="preserve">,</w:t>
      </w:r>
      <w:r>
        <w:t xml:space="preserve"> </w:t>
      </w:r>
      <w:r>
        <w:rPr>
          <w:rStyle w:val="VerbatimChar"/>
        </w:rPr>
        <w:t xml:space="preserve">prompt_player(message)</w:t>
      </w:r>
      <w:r>
        <w:t xml:space="preserve">,</w:t>
      </w:r>
      <w:r>
        <w:t xml:space="preserve"> </w:t>
      </w:r>
      <w:r>
        <w:rPr>
          <w:rStyle w:val="VerbatimChar"/>
        </w:rPr>
        <w:t xml:space="preserve">display_message(message)</w:t>
      </w:r>
      <w:r>
        <w:t xml:space="preserve">: Provide user interface elements to interact with the game.</w:t>
      </w:r>
    </w:p>
    <w:p>
      <w:pPr>
        <w:pStyle w:val="BodyText"/>
      </w:pPr>
      <w:r>
        <w:t xml:space="preserve">These functions and variables outline the structure of the Yahtzee game and the logic behind comparisons and decision-making processes. You can further develop and refine them as needed during the implementation phase.</w:t>
      </w:r>
    </w:p>
    <w:p>
      <w:pPr>
        <w:pStyle w:val="BodyText"/>
      </w:pPr>
      <w:r>
        <w:rPr>
          <w:bCs/>
          <w:b/>
        </w:rPr>
        <w:t xml:space="preserve">ChatGPT</w:t>
      </w:r>
      <w:r>
        <w:t xml:space="preserve">: Sure, here’s an outline of the functions and variables you might use in a Yahtzee game implementation:Variables:</w:t>
      </w:r>
      <w:r>
        <w:rPr>
          <w:rStyle w:val="VerbatimChar"/>
        </w:rPr>
        <w:t xml:space="preserve">dice</w:t>
      </w:r>
      <w:r>
        <w:t xml:space="preserve">: An array to store the values of the dice.</w:t>
      </w:r>
      <w:r>
        <w:rPr>
          <w:rStyle w:val="VerbatimChar"/>
        </w:rPr>
        <w:t xml:space="preserve">score_sheet</w:t>
      </w:r>
      <w:r>
        <w:t xml:space="preserve">: A dictionary or array to store the player’s scores for each category.</w:t>
      </w:r>
      <w:r>
        <w:rPr>
          <w:rStyle w:val="VerbatimChar"/>
        </w:rPr>
        <w:t xml:space="preserve">remaining_categories</w:t>
      </w:r>
      <w:r>
        <w:t xml:space="preserve">: A list to track which categories are still available for scoring.</w:t>
      </w:r>
      <w:r>
        <w:rPr>
          <w:rStyle w:val="VerbatimChar"/>
        </w:rPr>
        <w:t xml:space="preserve">player_score</w:t>
      </w:r>
      <w:r>
        <w:t xml:space="preserve">: An integer to store the total score of the player.</w:t>
      </w:r>
      <w:r>
        <w:rPr>
          <w:rStyle w:val="VerbatimChar"/>
        </w:rPr>
        <w:t xml:space="preserve">computer_score</w:t>
      </w:r>
      <w:r>
        <w:t xml:space="preserve">: An integer to store the total score of the computer.</w:t>
      </w:r>
      <w:r>
        <w:rPr>
          <w:rStyle w:val="VerbatimChar"/>
        </w:rPr>
        <w:t xml:space="preserve">current_player</w:t>
      </w:r>
      <w:r>
        <w:t xml:space="preserve">: A string to keep track of whose turn it is.Functions:</w:t>
      </w:r>
      <w:r>
        <w:rPr>
          <w:rStyle w:val="VerbatimChar"/>
        </w:rPr>
        <w:t xml:space="preserve">roll_dice(num_dice)</w:t>
      </w:r>
      <w:r>
        <w:t xml:space="preserve">: Rolls a specified number of dice and returns the results.</w:t>
      </w:r>
      <w:r>
        <w:rPr>
          <w:rStyle w:val="VerbatimChar"/>
        </w:rPr>
        <w:t xml:space="preserve">display_dice(dice)</w:t>
      </w:r>
      <w:r>
        <w:t xml:space="preserve">: Displays the current roll to the player.</w:t>
      </w:r>
      <w:r>
        <w:rPr>
          <w:rStyle w:val="VerbatimChar"/>
        </w:rPr>
        <w:t xml:space="preserve">player_choose_dice(dice)</w:t>
      </w:r>
      <w:r>
        <w:t xml:space="preserve">: Allows the player to select which dice to keep and reroll.</w:t>
      </w:r>
      <w:r>
        <w:rPr>
          <w:rStyle w:val="VerbatimChar"/>
        </w:rPr>
        <w:t xml:space="preserve">player_choose_category(remaining_categories)</w:t>
      </w:r>
      <w:r>
        <w:t xml:space="preserve">: Allows the player to choose a scoring category.</w:t>
      </w:r>
      <w:r>
        <w:rPr>
          <w:rStyle w:val="VerbatimChar"/>
        </w:rPr>
        <w:t xml:space="preserve">computer_choose_dice(dice)</w:t>
      </w:r>
      <w:r>
        <w:t xml:space="preserve">: Determines which dice the computer should keep and reroll.</w:t>
      </w:r>
      <w:r>
        <w:rPr>
          <w:rStyle w:val="VerbatimChar"/>
        </w:rPr>
        <w:t xml:space="preserve">computer_choose_category(remaining_categories)</w:t>
      </w:r>
      <w:r>
        <w:t xml:space="preserve">: Selects a scoring category for the computer.</w:t>
      </w:r>
      <w:r>
        <w:rPr>
          <w:rStyle w:val="VerbatimChar"/>
        </w:rPr>
        <w:t xml:space="preserve">calculate_score(dice, category)</w:t>
      </w:r>
      <w:r>
        <w:t xml:space="preserve">: Calculates the score for a specific combination.</w:t>
      </w:r>
      <w:r>
        <w:rPr>
          <w:rStyle w:val="VerbatimChar"/>
        </w:rPr>
        <w:t xml:space="preserve">update_score_sheet(score_sheet, category, score)</w:t>
      </w:r>
      <w:r>
        <w:t xml:space="preserve">: Updates the player’s score sheet.</w:t>
      </w:r>
      <w:r>
        <w:rPr>
          <w:rStyle w:val="VerbatimChar"/>
        </w:rPr>
        <w:t xml:space="preserve">display_game_state(dice, score_sheet, remaining_categories)</w:t>
      </w:r>
      <w:r>
        <w:t xml:space="preserve">: Shows the current state of the game to the player.</w:t>
      </w:r>
      <w:r>
        <w:rPr>
          <w:rStyle w:val="VerbatimChar"/>
        </w:rPr>
        <w:t xml:space="preserve">check_end_game(remaining_categories)</w:t>
      </w:r>
      <w:r>
        <w:t xml:space="preserve">: Checks if all categories have been filled.</w:t>
      </w:r>
      <w:r>
        <w:rPr>
          <w:rStyle w:val="VerbatimChar"/>
        </w:rPr>
        <w:t xml:space="preserve">play_turn(current_player)</w:t>
      </w:r>
      <w:r>
        <w:t xml:space="preserve">: Handles a single turn for either the player or the computer.</w:t>
      </w:r>
      <w:r>
        <w:rPr>
          <w:rStyle w:val="VerbatimChar"/>
        </w:rPr>
        <w:t xml:space="preserve">switch_players(current_player)</w:t>
      </w:r>
      <w:r>
        <w:t xml:space="preserve">: Alternates between player turns.</w:t>
      </w:r>
      <w:r>
        <w:rPr>
          <w:rStyle w:val="VerbatimChar"/>
        </w:rPr>
        <w:t xml:space="preserve">determine_winner(player_score, computer_score)</w:t>
      </w:r>
      <w:r>
        <w:t xml:space="preserve">: Identifies the player with the highest score.</w:t>
      </w:r>
      <w:r>
        <w:rPr>
          <w:rStyle w:val="VerbatimChar"/>
        </w:rPr>
        <w:t xml:space="preserve">display_winner(winner, player_score, computer_score)</w:t>
      </w:r>
      <w:r>
        <w:t xml:space="preserve">: Announces the winner and displays final scores.</w:t>
      </w:r>
      <w:r>
        <w:rPr>
          <w:rStyle w:val="VerbatimChar"/>
        </w:rPr>
        <w:t xml:space="preserve">display_menu()</w:t>
      </w:r>
      <w:r>
        <w:t xml:space="preserve">: Shows menu options to the player.</w:t>
      </w:r>
      <w:r>
        <w:rPr>
          <w:rStyle w:val="VerbatimChar"/>
        </w:rPr>
        <w:t xml:space="preserve">prompt_player(message)</w:t>
      </w:r>
      <w:r>
        <w:t xml:space="preserve">: Prompts the player for input and returns their response.</w:t>
      </w:r>
      <w:r>
        <w:rPr>
          <w:rStyle w:val="VerbatimChar"/>
        </w:rPr>
        <w:t xml:space="preserve">display_message(message)</w:t>
      </w:r>
      <w:r>
        <w:t xml:space="preserve">: Displays game updates and messages to the player.Logic:</w:t>
      </w:r>
      <w:r>
        <w:rPr>
          <w:rStyle w:val="VerbatimChar"/>
        </w:rPr>
        <w:t xml:space="preserve">roll_dice(num_dice)</w:t>
      </w:r>
      <w:r>
        <w:t xml:space="preserve">: Generate random values for each die using a random number generator.</w:t>
      </w:r>
      <w:r>
        <w:rPr>
          <w:rStyle w:val="VerbatimChar"/>
        </w:rPr>
        <w:t xml:space="preserve">player_choose_dice(dice)</w:t>
      </w:r>
      <w:r>
        <w:t xml:space="preserve">: Prompt the player to select which dice to keep and reroll, ensuring their selection is valid.</w:t>
      </w:r>
      <w:r>
        <w:rPr>
          <w:rStyle w:val="VerbatimChar"/>
        </w:rPr>
        <w:t xml:space="preserve">player_choose_category(remaining_categories)</w:t>
      </w:r>
      <w:r>
        <w:t xml:space="preserve">: Allow the player to choose a scoring category from the remaining options.</w:t>
      </w:r>
      <w:r>
        <w:rPr>
          <w:rStyle w:val="VerbatimChar"/>
        </w:rPr>
        <w:t xml:space="preserve">computer_choose_dice(dice)</w:t>
      </w:r>
      <w:r>
        <w:t xml:space="preserve">: Implement a strategy for the computer to determine which dice to keep and reroll.</w:t>
      </w:r>
      <w:r>
        <w:rPr>
          <w:rStyle w:val="VerbatimChar"/>
        </w:rPr>
        <w:t xml:space="preserve">computer_choose_category(remaining_categories)</w:t>
      </w:r>
      <w:r>
        <w:t xml:space="preserve">: Select a scoring category for the computer based on its current roll.</w:t>
      </w:r>
      <w:r>
        <w:rPr>
          <w:rStyle w:val="VerbatimChar"/>
        </w:rPr>
        <w:t xml:space="preserve">calculate_score(dice, category)</w:t>
      </w:r>
      <w:r>
        <w:t xml:space="preserve">: Determine the score for a specific combination of dice based on the chosen category.</w:t>
      </w:r>
      <w:r>
        <w:rPr>
          <w:rStyle w:val="VerbatimChar"/>
        </w:rPr>
        <w:t xml:space="preserve">update_score_sheet(score_sheet, category, score)</w:t>
      </w:r>
      <w:r>
        <w:t xml:space="preserve">: Update the player’s score sheet with the calculated score for the chosen category.</w:t>
      </w:r>
      <w:r>
        <w:rPr>
          <w:rStyle w:val="VerbatimChar"/>
        </w:rPr>
        <w:t xml:space="preserve">check_end_game(remaining_categories)</w:t>
      </w:r>
      <w:r>
        <w:t xml:space="preserve">: Check if all categories have been filled on the score sheet.</w:t>
      </w:r>
      <w:r>
        <w:rPr>
          <w:rStyle w:val="VerbatimChar"/>
        </w:rPr>
        <w:t xml:space="preserve">play_turn(current_player)</w:t>
      </w:r>
      <w:r>
        <w:t xml:space="preserve">: Handle a single turn for the current player, including rolling dice, choosing scoring categories, and updating scores.</w:t>
      </w:r>
      <w:r>
        <w:rPr>
          <w:rStyle w:val="VerbatimChar"/>
        </w:rPr>
        <w:t xml:space="preserve">switch_players(current_player)</w:t>
      </w:r>
      <w:r>
        <w:t xml:space="preserve">: Toggle between player turns.</w:t>
      </w:r>
      <w:r>
        <w:rPr>
          <w:rStyle w:val="VerbatimChar"/>
        </w:rPr>
        <w:t xml:space="preserve">determine_winner(player_score, computer_score)</w:t>
      </w:r>
      <w:r>
        <w:t xml:space="preserve">: Compare the total scores of the player and the computer to determine the winner.</w:t>
      </w:r>
      <w:r>
        <w:rPr>
          <w:rStyle w:val="VerbatimChar"/>
        </w:rPr>
        <w:t xml:space="preserve">display_winner(winner, player_score, computer_score)</w:t>
      </w:r>
      <w:r>
        <w:t xml:space="preserve">: Display the winner and final scores.</w:t>
      </w:r>
      <w:r>
        <w:rPr>
          <w:rStyle w:val="VerbatimChar"/>
        </w:rPr>
        <w:t xml:space="preserve">display_menu()</w:t>
      </w:r>
      <w:r>
        <w:t xml:space="preserve">,</w:t>
      </w:r>
      <w:r>
        <w:t xml:space="preserve"> </w:t>
      </w:r>
      <w:r>
        <w:rPr>
          <w:rStyle w:val="VerbatimChar"/>
        </w:rPr>
        <w:t xml:space="preserve">prompt_player(message)</w:t>
      </w:r>
      <w:r>
        <w:t xml:space="preserve">,</w:t>
      </w:r>
      <w:r>
        <w:t xml:space="preserve"> </w:t>
      </w:r>
      <w:r>
        <w:rPr>
          <w:rStyle w:val="VerbatimChar"/>
        </w:rPr>
        <w:t xml:space="preserve">display_message(message)</w:t>
      </w:r>
      <w:r>
        <w:t xml:space="preserve">: Provide user interface elements to interact with the game.</w:t>
      </w:r>
    </w:p>
    <w:p>
      <w:pPr>
        <w:pStyle w:val="BodyText"/>
      </w:pPr>
      <w:r>
        <w:t xml:space="preserve">These functions and variables outline the structure of the Yahtzee game and the logic behind comparisons and decision-making processes. You can further develop and refine them as needed during the implementation phase.</w:t>
      </w:r>
    </w:p>
    <w:p>
      <w:pPr>
        <w:pStyle w:val="BodyText"/>
      </w:pPr>
      <w:r>
        <w:rPr>
          <w:bCs/>
          <w:b/>
        </w:rPr>
        <w:t xml:space="preserve">You</w:t>
      </w:r>
      <w:r>
        <w:t xml:space="preserve">: Alright, if I were to be creating the gameplay against the computer how would you want me to approach.</w:t>
      </w:r>
    </w:p>
    <w:p>
      <w:pPr>
        <w:pStyle w:val="BodyText"/>
      </w:pPr>
      <w:r>
        <w:rPr>
          <w:bCs/>
          <w:b/>
        </w:rPr>
        <w:t xml:space="preserve">You</w:t>
      </w:r>
      <w:r>
        <w:t xml:space="preserve">: Alright, if I were to be creating the gameplay against the computer how would you want me to approach.</w:t>
      </w:r>
    </w:p>
    <w:p>
      <w:pPr>
        <w:pStyle w:val="BodyText"/>
      </w:pPr>
      <w:r>
        <w:rPr>
          <w:bCs/>
          <w:b/>
        </w:rPr>
        <w:t xml:space="preserve">ChatGPT</w:t>
      </w:r>
      <w:r>
        <w:t xml:space="preserve">: To create the gameplay against the computer, you’ll need to focus on implementing an intelligent strategy for the computer player to make decisions on which dice to keep and reroll, as well as selecting the best scoring category for each roll. Here’s how you might approach it:</w:t>
      </w:r>
    </w:p>
    <w:p>
      <w:pPr>
        <w:pStyle w:val="BodyText"/>
      </w:pPr>
      <w:r>
        <w:t xml:space="preserve">Understand the Scoring System: Make sure you have a clear understanding of the scoring system in Yahtzee and the different combinations that can be scored.</w:t>
      </w:r>
    </w:p>
    <w:p>
      <w:pPr>
        <w:pStyle w:val="BodyText"/>
      </w:pPr>
      <w:r>
        <w:t xml:space="preserve">Develop a Strategy: Decide on a strategy for the computer player to maximize its score. This might involve prioritizing certain combinations over others based on the current roll and available scoring categories.</w:t>
      </w:r>
    </w:p>
    <w:p>
      <w:pPr>
        <w:pStyle w:val="BodyText"/>
      </w:pPr>
      <w:r>
        <w:t xml:space="preserve">Implement Decision-Making Logic:Determine which dice to keep and reroll: Develop logic to analyze the current roll and decide which dice should be kept and which should be rerolled to maximize the chances of achieving high-scoring combinations.Select the best scoring category: Based on the current roll and the remaining available categories, decide which category to score the roll in to maximize points. Consider factors such as the potential to achieve a Yahtzee, filling the upper section for the bonus, or completing a large straight.</w:t>
      </w:r>
    </w:p>
    <w:p>
      <w:pPr>
        <w:pStyle w:val="BodyText"/>
      </w:pPr>
      <w:r>
        <w:t xml:space="preserve">Test and Refine: Test your computer player against different scenarios to ensure it makes intelligent decisions consistently. Refine your decision-making logic based on the results of testing and adjust as necessary to improve performance.</w:t>
      </w:r>
    </w:p>
    <w:p>
      <w:pPr>
        <w:pStyle w:val="BodyText"/>
      </w:pPr>
      <w:r>
        <w:t xml:space="preserve">Balance Difficulty: Depending on the intended level of challenge, you may want to adjust the aggressiveness of the computer player’s strategy. For example, you could create different difficulty levels where the computer player becomes more or less conservative in its decision-making.</w:t>
      </w:r>
    </w:p>
    <w:p>
      <w:pPr>
        <w:pStyle w:val="BodyText"/>
      </w:pPr>
      <w:r>
        <w:t xml:space="preserve">Provide Feedback: Ensure that the player receives feedback on the computer player’s decisions, such as displaying the computer’s chosen category and explaining the reasoning behind it. This helps the player understand the game better and adds to the overall experience.</w:t>
      </w:r>
    </w:p>
    <w:p>
      <w:pPr>
        <w:pStyle w:val="BodyText"/>
      </w:pPr>
      <w:r>
        <w:t xml:space="preserve">By following these steps and implementing a robust decision-making logic for the computer player, you can create an engaging gameplay experience where players can enjoy challenging matches against the computer in Yahtzee.</w:t>
      </w:r>
    </w:p>
    <w:p>
      <w:pPr>
        <w:pStyle w:val="BodyText"/>
      </w:pPr>
      <w:r>
        <w:rPr>
          <w:bCs/>
          <w:b/>
        </w:rPr>
        <w:t xml:space="preserve">ChatGPT</w:t>
      </w:r>
      <w:r>
        <w:t xml:space="preserve">: To create the gameplay against the computer, you’ll need to focus on implementing an intelligent strategy for the computer player to make decisions on which dice to keep and reroll, as well as selecting the best scoring category for each roll. Here’s how you might approach it:</w:t>
      </w:r>
    </w:p>
    <w:p>
      <w:pPr>
        <w:pStyle w:val="BodyText"/>
      </w:pPr>
      <w:r>
        <w:t xml:space="preserve">Understand the Scoring System: Make sure you have a clear understanding of the scoring system in Yahtzee and the different combinations that can be scored.</w:t>
      </w:r>
    </w:p>
    <w:p>
      <w:pPr>
        <w:pStyle w:val="BodyText"/>
      </w:pPr>
      <w:r>
        <w:t xml:space="preserve">Develop a Strategy: Decide on a strategy for the computer player to maximize its score. This might involve prioritizing certain combinations over others based on the current roll and available scoring categories.</w:t>
      </w:r>
    </w:p>
    <w:p>
      <w:pPr>
        <w:pStyle w:val="BodyText"/>
      </w:pPr>
      <w:r>
        <w:t xml:space="preserve">Implement Decision-Making Logic:Determine which dice to keep and reroll: Develop logic to analyze the current roll and decide which dice should be kept and which should be rerolled to maximize the chances of achieving high-scoring combinations.Select the best scoring category: Based on the current roll and the remaining available categories, decide which category to score the roll in to maximize points. Consider factors such as the potential to achieve a Yahtzee, filling the upper section for the bonus, or completing a large straight.</w:t>
      </w:r>
    </w:p>
    <w:p>
      <w:pPr>
        <w:pStyle w:val="BodyText"/>
      </w:pPr>
      <w:r>
        <w:t xml:space="preserve">Test and Refine: Test your computer player against different scenarios to ensure it makes intelligent decisions consistently. Refine your decision-making logic based on the results of testing and adjust as necessary to improve performance.</w:t>
      </w:r>
    </w:p>
    <w:p>
      <w:pPr>
        <w:pStyle w:val="BodyText"/>
      </w:pPr>
      <w:r>
        <w:t xml:space="preserve">Balance Difficulty: Depending on the intended level of challenge, you may want to adjust the aggressiveness of the computer player’s strategy. For example, you could create different difficulty levels where the computer player becomes more or less conservative in its decision-making.</w:t>
      </w:r>
    </w:p>
    <w:p>
      <w:pPr>
        <w:pStyle w:val="BodyText"/>
      </w:pPr>
      <w:r>
        <w:t xml:space="preserve">Provide Feedback: Ensure that the player receives feedback on the computer player’s decisions, such as displaying the computer’s chosen category and explaining the reasoning behind it. This helps the player understand the game better and adds to the overall experience.</w:t>
      </w:r>
    </w:p>
    <w:p>
      <w:pPr>
        <w:pStyle w:val="BodyText"/>
      </w:pPr>
      <w:r>
        <w:t xml:space="preserve">By following these steps and implementing a robust decision-making logic for the computer player, you can create an engaging gameplay experience where players can enjoy challenging matches against the computer in Yahtzee.</w:t>
      </w:r>
    </w:p>
    <w:p>
      <w:pPr>
        <w:pStyle w:val="BodyText"/>
      </w:pPr>
      <w:r>
        <w:rPr>
          <w:bCs/>
          <w:b/>
        </w:rPr>
        <w:t xml:space="preserve">You</w:t>
      </w:r>
      <w:r>
        <w:t xml:space="preserve">: Let’s go by step by step.</w:t>
      </w:r>
    </w:p>
    <w:p>
      <w:pPr>
        <w:pStyle w:val="BodyText"/>
      </w:pPr>
      <w:r>
        <w:rPr>
          <w:bCs/>
          <w:b/>
        </w:rPr>
        <w:t xml:space="preserve">You</w:t>
      </w:r>
      <w:r>
        <w:t xml:space="preserve">: Let’s go by step by step.</w:t>
      </w:r>
    </w:p>
    <w:p>
      <w:pPr>
        <w:pStyle w:val="BodyText"/>
      </w:pPr>
      <w:r>
        <w:rPr>
          <w:bCs/>
          <w:b/>
        </w:rPr>
        <w:t xml:space="preserve">ChatGPT</w:t>
      </w:r>
      <w:r>
        <w:t xml:space="preserve">: Absolutely, let’s break down the process step by step:Step 1: Understand the Scoring System</w:t>
      </w:r>
    </w:p>
    <w:p>
      <w:pPr>
        <w:pStyle w:val="BodyText"/>
      </w:pPr>
      <w:r>
        <w:t xml:space="preserve">Before we proceed, it’s crucial to have a solid grasp of the Yahtzee scoring system. Familiarize yourself with the scoring categories and the points associated with each combination. Ensure you understand the rules for achieving a Yahtzee and any bonus points awarded for achieving certain conditions.Step 2: Develop a Strategy</w:t>
      </w:r>
    </w:p>
    <w:p>
      <w:pPr>
        <w:pStyle w:val="BodyText"/>
      </w:pPr>
      <w:r>
        <w:t xml:space="preserve">Based on your understanding of the scoring system, develop a strategy for the computer player. Consider factors such as:Which combinations to prioritize based on the current roll.How aggressively or conservatively the computer should play.Any specific conditions or bonuses to aim for, such as achieving a Yahtzee or earning the upper section bonus.Step 3: Implement Decision-Making LogicDice Rolling:Develop logic to analyze the current roll and determine which dice to keep and which to reroll.Consider factors such as the potential to form high-scoring combinations or improve the current roll.Category Selection:Create logic to select the best scoring category for the current roll.Prioritize categories based on their point values and the likelihood of achieving them with the current dice.Step 4: Test and Refine</w:t>
      </w:r>
    </w:p>
    <w:p>
      <w:pPr>
        <w:pStyle w:val="BodyText"/>
      </w:pPr>
      <w:r>
        <w:t xml:space="preserve">Once you’ve implemented the decision-making logic, test the computer player against various scenarios to evaluate its performance. Pay attention to:Whether the computer consistently makes reasonable decisions based on the current roll and available categories.Any edge cases or scenarios where the computer’s decision-making may need adjustment.Feedback from playtesting to identify areas for improvement.Step 5: Balance Difficulty</w:t>
      </w:r>
    </w:p>
    <w:p>
      <w:pPr>
        <w:pStyle w:val="BodyText"/>
      </w:pPr>
      <w:r>
        <w:t xml:space="preserve">Consider adjusting the difficulty level of the computer player to provide an appropriate challenge for players of different skill levels. You can adjust factors such as:The aggressiveness of the computer’s strategy.The level of risk-taking or conservatism in its decision-making.Any handicaps or bonuses to balance gameplay.Step 6: Provide Feedback</w:t>
      </w:r>
    </w:p>
    <w:p>
      <w:pPr>
        <w:pStyle w:val="BodyText"/>
      </w:pPr>
      <w:r>
        <w:t xml:space="preserve">Ensure that the player receives feedback on the computer player’s decisions. This could include displaying the computer’s chosen category, explaining the reasoning behind its decision, or providing hints or tips to the player.</w:t>
      </w:r>
    </w:p>
    <w:p>
      <w:pPr>
        <w:pStyle w:val="BodyText"/>
      </w:pPr>
      <w:r>
        <w:t xml:space="preserve">By following these steps, you can develop a computer player with intelligent decision-making capabilities that provide an engaging and challenging gameplay experience for players. Let me know if you’d like to delve deeper into any specific aspect or if you’re ready to proceed with the implementation of a particular step!</w:t>
      </w:r>
    </w:p>
    <w:p>
      <w:pPr>
        <w:pStyle w:val="BodyText"/>
      </w:pPr>
      <w:r>
        <w:rPr>
          <w:bCs/>
          <w:b/>
        </w:rPr>
        <w:t xml:space="preserve">ChatGPT</w:t>
      </w:r>
      <w:r>
        <w:t xml:space="preserve">: Absolutely, let’s break down the process step by step:Step 1: Understand the Scoring System</w:t>
      </w:r>
    </w:p>
    <w:p>
      <w:pPr>
        <w:pStyle w:val="BodyText"/>
      </w:pPr>
      <w:r>
        <w:t xml:space="preserve">Before we proceed, it’s crucial to have a solid grasp of the Yahtzee scoring system. Familiarize yourself with the scoring categories and the points associated with each combination. Ensure you understand the rules for achieving a Yahtzee and any bonus points awarded for achieving certain conditions.Step 2: Develop a Strategy</w:t>
      </w:r>
    </w:p>
    <w:p>
      <w:pPr>
        <w:pStyle w:val="BodyText"/>
      </w:pPr>
      <w:r>
        <w:t xml:space="preserve">Based on your understanding of the scoring system, develop a strategy for the computer player. Consider factors such as:Which combinations to prioritize based on the current roll.How aggressively or conservatively the computer should play.Any specific conditions or bonuses to aim for, such as achieving a Yahtzee or earning the upper section bonus.Step 3: Implement Decision-Making LogicDice Rolling:Develop logic to analyze the current roll and determine which dice to keep and which to reroll.Consider factors such as the potential to form high-scoring combinations or improve the current roll.Category Selection:Create logic to select the best scoring category for the current roll.Prioritize categories based on their point values and the likelihood of achieving them with the current dice.Step 4: Test and Refine</w:t>
      </w:r>
    </w:p>
    <w:p>
      <w:pPr>
        <w:pStyle w:val="BodyText"/>
      </w:pPr>
      <w:r>
        <w:t xml:space="preserve">Once you’ve implemented the decision-making logic, test the computer player against various scenarios to evaluate its performance. Pay attention to:Whether the computer consistently makes reasonable decisions based on the current roll and available categories.Any edge cases or scenarios where the computer’s decision-making may need adjustment.Feedback from playtesting to identify areas for improvement.Step 5: Balance Difficulty</w:t>
      </w:r>
    </w:p>
    <w:p>
      <w:pPr>
        <w:pStyle w:val="BodyText"/>
      </w:pPr>
      <w:r>
        <w:t xml:space="preserve">Consider adjusting the difficulty level of the computer player to provide an appropriate challenge for players of different skill levels. You can adjust factors such as:The aggressiveness of the computer’s strategy.The level of risk-taking or conservatism in its decision-making.Any handicaps or bonuses to balance gameplay.Step 6: Provide Feedback</w:t>
      </w:r>
    </w:p>
    <w:p>
      <w:pPr>
        <w:pStyle w:val="BodyText"/>
      </w:pPr>
      <w:r>
        <w:t xml:space="preserve">Ensure that the player receives feedback on the computer player’s decisions. This could include displaying the computer’s chosen category, explaining the reasoning behind its decision, or providing hints or tips to the player.</w:t>
      </w:r>
    </w:p>
    <w:p>
      <w:pPr>
        <w:pStyle w:val="BodyText"/>
      </w:pPr>
      <w:r>
        <w:t xml:space="preserve">By following these steps, you can develop a computer player with intelligent decision-making capabilities that provide an engaging and challenging gameplay experience for players. Let me know if you’d like to delve deeper into any specific aspect or if you’re ready to proceed with the implementation of a particular step!</w:t>
      </w:r>
    </w:p>
    <w:p>
      <w:pPr>
        <w:pStyle w:val="BodyText"/>
      </w:pPr>
      <w:r>
        <w:rPr>
          <w:bCs/>
          <w:b/>
        </w:rPr>
        <w:t xml:space="preserve">You</w:t>
      </w:r>
      <w:r>
        <w:t xml:space="preserve">: Let me finish one step and then let’s proceed to the next.</w:t>
      </w:r>
    </w:p>
    <w:p>
      <w:pPr>
        <w:pStyle w:val="BodyText"/>
      </w:pPr>
      <w:r>
        <w:rPr>
          <w:bCs/>
          <w:b/>
        </w:rPr>
        <w:t xml:space="preserve">You</w:t>
      </w:r>
      <w:r>
        <w:t xml:space="preserve">: Let me finish one step and then let’s proceed to the next.</w:t>
      </w:r>
    </w:p>
    <w:p>
      <w:pPr>
        <w:pStyle w:val="BodyText"/>
      </w:pPr>
      <w:r>
        <w:rPr>
          <w:bCs/>
          <w:b/>
        </w:rPr>
        <w:t xml:space="preserve">ChatGPT</w:t>
      </w:r>
      <w:r>
        <w:t xml:space="preserve">: Sounds like a plan! Which step would you like to start with? Would you like to understand the scoring system better, or do you already have a good grasp of it and want to move on to developing a strategy?</w:t>
      </w:r>
    </w:p>
    <w:p>
      <w:pPr>
        <w:pStyle w:val="BodyText"/>
      </w:pPr>
      <w:r>
        <w:rPr>
          <w:bCs/>
          <w:b/>
        </w:rPr>
        <w:t xml:space="preserve">ChatGPT</w:t>
      </w:r>
      <w:r>
        <w:t xml:space="preserve">: Sounds like a plan! Which step would you like to start with? Would you like to understand the scoring system better, or do you already have a good grasp of it and want to move on to developing a strategy?</w:t>
      </w:r>
    </w:p>
    <w:p>
      <w:pPr>
        <w:pStyle w:val="BodyText"/>
      </w:pPr>
      <w:r>
        <w:rPr>
          <w:bCs/>
          <w:b/>
        </w:rPr>
        <w:t xml:space="preserve">You</w:t>
      </w:r>
      <w:r>
        <w:t xml:space="preserve">: Let’s begin from scratch.</w:t>
      </w:r>
    </w:p>
    <w:p>
      <w:pPr>
        <w:pStyle w:val="BodyText"/>
      </w:pPr>
      <w:r>
        <w:rPr>
          <w:bCs/>
          <w:b/>
        </w:rPr>
        <w:t xml:space="preserve">You</w:t>
      </w:r>
      <w:r>
        <w:t xml:space="preserve">: Let’s begin from scratch.</w:t>
      </w:r>
    </w:p>
    <w:p>
      <w:pPr>
        <w:pStyle w:val="BodyText"/>
      </w:pPr>
      <w:r>
        <w:rPr>
          <w:bCs/>
          <w:b/>
        </w:rPr>
        <w:t xml:space="preserve">ChatGPT</w:t>
      </w:r>
      <w:r>
        <w:t xml:space="preserve">: Great! Let’s start by understanding the scoring system of Yahtzee.Step 1: Understand the Scoring System</w:t>
      </w:r>
    </w:p>
    <w:p>
      <w:pPr>
        <w:pStyle w:val="BodyText"/>
      </w:pPr>
      <w:r>
        <w:t xml:space="preserve">In Yahtzee, players aim to score points by rolling five dice and achieving specific combinations. Here are the scoring categories and their associated point values:</w:t>
      </w:r>
    </w:p>
    <w:p>
      <w:pPr>
        <w:pStyle w:val="BodyText"/>
      </w:pPr>
      <w:r>
        <w:t xml:space="preserve">Ones through Sixes:Score: The total value of all dice showing the corresponding number.Example: If a player rolls 2, 3, 3, 5, 6 and chooses to score it in the Threes category, they would get 6 points (3 + 3).</w:t>
      </w:r>
    </w:p>
    <w:p>
      <w:pPr>
        <w:pStyle w:val="BodyText"/>
      </w:pPr>
      <w:r>
        <w:t xml:space="preserve">Three of a Kind:Score: The sum of all five dice if at least three dice show the same number.Example: If a player rolls 3, 3, 3, 5, 6, they could score it as a Three of a Kind for 20 points (3 + 3 + 3 + 5 + 6).</w:t>
      </w:r>
    </w:p>
    <w:p>
      <w:pPr>
        <w:pStyle w:val="BodyText"/>
      </w:pPr>
      <w:r>
        <w:t xml:space="preserve">Four of a Kind:Score: The sum of all five dice if at least four dice show the same number.Example: If a player rolls 2, 2, 2, 2, 6, they could score it as a Four of a Kind for 14 points (2 + 2 + 2 + 2 + 6).</w:t>
      </w:r>
    </w:p>
    <w:p>
      <w:pPr>
        <w:pStyle w:val="BodyText"/>
      </w:pPr>
      <w:r>
        <w:t xml:space="preserve">Full House:Score: 25 points if there are three dice of one number and two of another.Example: If a player rolls 1, 1, 2, 2, 2 or 3, 3, 4, 4, 4, they could score it as a Full House for 25 points.</w:t>
      </w:r>
    </w:p>
    <w:p>
      <w:pPr>
        <w:pStyle w:val="BodyText"/>
      </w:pPr>
      <w:r>
        <w:t xml:space="preserve">Small Straight:Score: 30 points if there are four sequential dice (e.g., 1-2-3-4 or 2-3-4-5).Example: If a player rolls 1, 2, 3, 4, 6 or 2, 3, 4, 5, 5, they could score it as a Small Straight for 30 points.</w:t>
      </w:r>
    </w:p>
    <w:p>
      <w:pPr>
        <w:pStyle w:val="BodyText"/>
      </w:pPr>
      <w:r>
        <w:t xml:space="preserve">Large Straight:Score: 40 points if there are five sequential dice (e.g., 1-2-3-4-5 or 2-3-4-5-6).Example: If a player rolls 1, 2, 3, 4, 5, they could score it as a Large Straight for 40 points.</w:t>
      </w:r>
    </w:p>
    <w:p>
      <w:pPr>
        <w:pStyle w:val="BodyText"/>
      </w:pPr>
      <w:r>
        <w:t xml:space="preserve">Yahtzee:Score: 50 points if all five dice show the same number.Example: If a player rolls 3, 3, 3, 3, 3, they could score it as a Yahtzee for 50 points.</w:t>
      </w:r>
    </w:p>
    <w:p>
      <w:pPr>
        <w:pStyle w:val="BodyText"/>
      </w:pPr>
      <w:r>
        <w:t xml:space="preserve">Chance:Score: The sum of all five dice, regardless of their values.Example: If a player rolls 2, 3, 4, 5, 6, they could score it as Chance for 20 points (2 + 3 + 4 + 5 + 6).Your Task:</w:t>
      </w:r>
    </w:p>
    <w:p>
      <w:pPr>
        <w:pStyle w:val="BodyText"/>
      </w:pPr>
      <w:r>
        <w:t xml:space="preserve">Take some time to familiarize yourself with these scoring categories and point values. Understanding how different combinations are scored will be essential for developing a strategy for the computer player in later steps. Let me know if you have any questions or if you’re ready to move on to the next step!</w:t>
      </w:r>
    </w:p>
    <w:p>
      <w:pPr>
        <w:pStyle w:val="BodyText"/>
      </w:pPr>
      <w:r>
        <w:rPr>
          <w:bCs/>
          <w:b/>
        </w:rPr>
        <w:t xml:space="preserve">ChatGPT</w:t>
      </w:r>
      <w:r>
        <w:t xml:space="preserve">: Great! Let’s start by understanding the scoring system of Yahtzee.Step 1: Understand the Scoring System</w:t>
      </w:r>
    </w:p>
    <w:p>
      <w:pPr>
        <w:pStyle w:val="BodyText"/>
      </w:pPr>
      <w:r>
        <w:t xml:space="preserve">In Yahtzee, players aim to score points by rolling five dice and achieving specific combinations. Here are the scoring categories and their associated point values:</w:t>
      </w:r>
    </w:p>
    <w:p>
      <w:pPr>
        <w:pStyle w:val="BodyText"/>
      </w:pPr>
      <w:r>
        <w:t xml:space="preserve">Ones through Sixes:Score: The total value of all dice showing the corresponding number.Example: If a player rolls 2, 3, 3, 5, 6 and chooses to score it in the Threes category, they would get 6 points (3 + 3).</w:t>
      </w:r>
    </w:p>
    <w:p>
      <w:pPr>
        <w:pStyle w:val="BodyText"/>
      </w:pPr>
      <w:r>
        <w:t xml:space="preserve">Three of a Kind:Score: The sum of all five dice if at least three dice show the same number.Example: If a player rolls 3, 3, 3, 5, 6, they could score it as a Three of a Kind for 20 points (3 + 3 + 3 + 5 + 6).</w:t>
      </w:r>
    </w:p>
    <w:p>
      <w:pPr>
        <w:pStyle w:val="BodyText"/>
      </w:pPr>
      <w:r>
        <w:t xml:space="preserve">Four of a Kind:Score: The sum of all five dice if at least four dice show the same number.Example: If a player rolls 2, 2, 2, 2, 6, they could score it as a Four of a Kind for 14 points (2 + 2 + 2 + 2 + 6).</w:t>
      </w:r>
    </w:p>
    <w:p>
      <w:pPr>
        <w:pStyle w:val="BodyText"/>
      </w:pPr>
      <w:r>
        <w:t xml:space="preserve">Full House:Score: 25 points if there are three dice of one number and two of another.Example: If a player rolls 1, 1, 2, 2, 2 or 3, 3, 4, 4, 4, they could score it as a Full House for 25 points.</w:t>
      </w:r>
    </w:p>
    <w:p>
      <w:pPr>
        <w:pStyle w:val="BodyText"/>
      </w:pPr>
      <w:r>
        <w:t xml:space="preserve">Small Straight:Score: 30 points if there are four sequential dice (e.g., 1-2-3-4 or 2-3-4-5).Example: If a player rolls 1, 2, 3, 4, 6 or 2, 3, 4, 5, 5, they could score it as a Small Straight for 30 points.</w:t>
      </w:r>
    </w:p>
    <w:p>
      <w:pPr>
        <w:pStyle w:val="BodyText"/>
      </w:pPr>
      <w:r>
        <w:t xml:space="preserve">Large Straight:Score: 40 points if there are five sequential dice (e.g., 1-2-3-4-5 or 2-3-4-5-6).Example: If a player rolls 1, 2, 3, 4, 5, they could score it as a Large Straight for 40 points.</w:t>
      </w:r>
    </w:p>
    <w:p>
      <w:pPr>
        <w:pStyle w:val="BodyText"/>
      </w:pPr>
      <w:r>
        <w:t xml:space="preserve">Yahtzee:Score: 50 points if all five dice show the same number.Example: If a player rolls 3, 3, 3, 3, 3, they could score it as a Yahtzee for 50 points.</w:t>
      </w:r>
    </w:p>
    <w:p>
      <w:pPr>
        <w:pStyle w:val="BodyText"/>
      </w:pPr>
      <w:r>
        <w:t xml:space="preserve">Chance:Score: The sum of all five dice, regardless of their values.Example: If a player rolls 2, 3, 4, 5, 6, they could score it as Chance for 20 points (2 + 3 + 4 + 5 + 6).Your Task:</w:t>
      </w:r>
    </w:p>
    <w:p>
      <w:pPr>
        <w:pStyle w:val="BodyText"/>
      </w:pPr>
      <w:r>
        <w:t xml:space="preserve">Take some time to familiarize yourself with these scoring categories and point values. Understanding how different combinations are scored will be essential for developing a strategy for the computer player in later steps. Let me know if you have any questions or if you’re ready to move on to the next step!</w:t>
      </w:r>
    </w:p>
    <w:p>
      <w:pPr>
        <w:pStyle w:val="BodyText"/>
      </w:pPr>
      <w:r>
        <w:rPr>
          <w:bCs/>
          <w:b/>
        </w:rPr>
        <w:t xml:space="preserve">You</w:t>
      </w:r>
      <w:r>
        <w:t xml:space="preserve">: Alright, to implement the above description as code, what functions should I write? How many variables are required?</w:t>
      </w:r>
    </w:p>
    <w:p>
      <w:pPr>
        <w:pStyle w:val="BodyText"/>
      </w:pPr>
      <w:r>
        <w:rPr>
          <w:bCs/>
          <w:b/>
        </w:rPr>
        <w:t xml:space="preserve">You</w:t>
      </w:r>
      <w:r>
        <w:t xml:space="preserve">: Alright, to implement the above description as code, what functions should I write? How many variables are required?</w:t>
      </w:r>
    </w:p>
    <w:p>
      <w:pPr>
        <w:pStyle w:val="BodyText"/>
      </w:pPr>
      <w:r>
        <w:rPr>
          <w:bCs/>
          <w:b/>
        </w:rPr>
        <w:t xml:space="preserve">ChatGPT</w:t>
      </w:r>
      <w:r>
        <w:t xml:space="preserve">: To implement the scoring system described above as code, you would need to write functions to handle various aspects of the game, as well as define several variables to store game state and player scores. Here’s a breakdown:Functions:</w:t>
      </w:r>
      <w:r>
        <w:rPr>
          <w:rStyle w:val="VerbatimChar"/>
        </w:rPr>
        <w:t xml:space="preserve">calculate_ones_to_sixes(dice, number)</w:t>
      </w:r>
      <w:r>
        <w:t xml:space="preserve">: Calculates the score for the Ones through Sixes categories.</w:t>
      </w:r>
      <w:r>
        <w:rPr>
          <w:rStyle w:val="VerbatimChar"/>
        </w:rPr>
        <w:t xml:space="preserve">calculate_three_of_a_kind(dice)</w:t>
      </w:r>
      <w:r>
        <w:t xml:space="preserve">: Calculates the score for the Three of a Kind category.</w:t>
      </w:r>
      <w:r>
        <w:rPr>
          <w:rStyle w:val="VerbatimChar"/>
        </w:rPr>
        <w:t xml:space="preserve">calculate_four_of_a_kind(dice)</w:t>
      </w:r>
      <w:r>
        <w:t xml:space="preserve">: Calculates the score for the Four of a Kind category.</w:t>
      </w:r>
      <w:r>
        <w:rPr>
          <w:rStyle w:val="VerbatimChar"/>
        </w:rPr>
        <w:t xml:space="preserve">calculate_full_house(dice)</w:t>
      </w:r>
      <w:r>
        <w:t xml:space="preserve">: Calculates the score for the Full House category.</w:t>
      </w:r>
      <w:r>
        <w:rPr>
          <w:rStyle w:val="VerbatimChar"/>
        </w:rPr>
        <w:t xml:space="preserve">calculate_small_straight(dice)</w:t>
      </w:r>
      <w:r>
        <w:t xml:space="preserve">: Calculates the score for the Small Straight category.</w:t>
      </w:r>
      <w:r>
        <w:rPr>
          <w:rStyle w:val="VerbatimChar"/>
        </w:rPr>
        <w:t xml:space="preserve">calculate_large_straight(dice)</w:t>
      </w:r>
      <w:r>
        <w:t xml:space="preserve">: Calculates the score for the Large Straight category.</w:t>
      </w:r>
      <w:r>
        <w:rPr>
          <w:rStyle w:val="VerbatimChar"/>
        </w:rPr>
        <w:t xml:space="preserve">calculate_yahtzee(dice)</w:t>
      </w:r>
      <w:r>
        <w:t xml:space="preserve">: Calculates the score for the Yahtzee category.</w:t>
      </w:r>
      <w:r>
        <w:rPr>
          <w:rStyle w:val="VerbatimChar"/>
        </w:rPr>
        <w:t xml:space="preserve">calculate_chance(dice)</w:t>
      </w:r>
      <w:r>
        <w:t xml:space="preserve">: Calculates the score for the Chance category.Variables:</w:t>
      </w:r>
      <w:r>
        <w:rPr>
          <w:rStyle w:val="VerbatimChar"/>
        </w:rPr>
        <w:t xml:space="preserve">dice</w:t>
      </w:r>
      <w:r>
        <w:t xml:space="preserve">: An array to store the values of the dice rolled.</w:t>
      </w:r>
      <w:r>
        <w:rPr>
          <w:rStyle w:val="VerbatimChar"/>
        </w:rPr>
        <w:t xml:space="preserve">score_sheet</w:t>
      </w:r>
      <w:r>
        <w:t xml:space="preserve">: A dictionary or array to store the player’s scores for each category.</w:t>
      </w:r>
      <w:r>
        <w:rPr>
          <w:rStyle w:val="VerbatimChar"/>
        </w:rPr>
        <w:t xml:space="preserve">remaining_categories</w:t>
      </w:r>
      <w:r>
        <w:t xml:space="preserve">: A list to track which categories are still available for scoring.</w:t>
      </w:r>
      <w:r>
        <w:rPr>
          <w:rStyle w:val="VerbatimChar"/>
        </w:rPr>
        <w:t xml:space="preserve">player_score</w:t>
      </w:r>
      <w:r>
        <w:t xml:space="preserve">: An integer to store the total score of the player.</w:t>
      </w:r>
      <w:r>
        <w:rPr>
          <w:rStyle w:val="VerbatimChar"/>
        </w:rPr>
        <w:t xml:space="preserve">computer_score</w:t>
      </w:r>
      <w:r>
        <w:t xml:space="preserve">: An integer to store the total score of the computer.</w:t>
      </w:r>
      <w:r>
        <w:rPr>
          <w:rStyle w:val="VerbatimChar"/>
        </w:rPr>
        <w:t xml:space="preserve">current_player</w:t>
      </w:r>
      <w:r>
        <w:t xml:space="preserve">: A string to keep track of whose turn it is.Additional Variables (Optional):</w:t>
      </w:r>
      <w:r>
        <w:rPr>
          <w:rStyle w:val="VerbatimChar"/>
        </w:rPr>
        <w:t xml:space="preserve">bonus_points</w:t>
      </w:r>
      <w:r>
        <w:t xml:space="preserve">: An integer to track the bonus points for achieving a certain score threshold in the Ones through Sixes categories.</w:t>
      </w:r>
      <w:r>
        <w:rPr>
          <w:rStyle w:val="VerbatimChar"/>
        </w:rPr>
        <w:t xml:space="preserve">yahtzee_bonus</w:t>
      </w:r>
      <w:r>
        <w:t xml:space="preserve">: An integer to track the bonus points for subsequent Yahtzees rolled by the player.Logic Behind Functions:</w:t>
      </w:r>
    </w:p>
    <w:p>
      <w:pPr>
        <w:pStyle w:val="BodyText"/>
      </w:pPr>
      <w:r>
        <w:t xml:space="preserve">Each function should take the current roll of the dice as input and return the score for the corresponding category. The logic within each function will vary based on the requirements of the category:For categories like Ones through Sixes, Three of a Kind, and Four of a Kind, the function should count the number of dice showing the specified number and calculate the total score.For categories like Full House, Small Straight, and Large Straight, the function should check if the current roll satisfies the conditions for the category and assign the appropriate score.For the Yahtzee category, the function should check if all dice show the same number and assign the score accordingly.The Chance category simply sums up all the dice regardless of their values.Next Steps:</w:t>
      </w:r>
    </w:p>
    <w:p>
      <w:pPr>
        <w:pStyle w:val="BodyText"/>
      </w:pPr>
      <w:r>
        <w:t xml:space="preserve">Once you’ve defined these functions and variables, you’ll be able to calculate the score for each roll based on the chosen category. You can then incorporate this scoring logic into your game implementation to track player scores and determine the winner at the end of the game. Let me know if you need further clarification on any aspect or if you’re ready to proceed with the implementation!</w:t>
      </w:r>
    </w:p>
    <w:p>
      <w:pPr>
        <w:pStyle w:val="BodyText"/>
      </w:pPr>
      <w:r>
        <w:rPr>
          <w:bCs/>
          <w:b/>
        </w:rPr>
        <w:t xml:space="preserve">ChatGPT</w:t>
      </w:r>
      <w:r>
        <w:t xml:space="preserve">: To implement the scoring system described above as code, you would need to write functions to handle various aspects of the game, as well as define several variables to store game state and player scores. Here’s a breakdown:Functions:</w:t>
      </w:r>
      <w:r>
        <w:rPr>
          <w:rStyle w:val="VerbatimChar"/>
        </w:rPr>
        <w:t xml:space="preserve">calculate_ones_to_sixes(dice, number)</w:t>
      </w:r>
      <w:r>
        <w:t xml:space="preserve">: Calculates the score for the Ones through Sixes categories.</w:t>
      </w:r>
      <w:r>
        <w:rPr>
          <w:rStyle w:val="VerbatimChar"/>
        </w:rPr>
        <w:t xml:space="preserve">calculate_three_of_a_kind(dice)</w:t>
      </w:r>
      <w:r>
        <w:t xml:space="preserve">: Calculates the score for the Three of a Kind category.</w:t>
      </w:r>
      <w:r>
        <w:rPr>
          <w:rStyle w:val="VerbatimChar"/>
        </w:rPr>
        <w:t xml:space="preserve">calculate_four_of_a_kind(dice)</w:t>
      </w:r>
      <w:r>
        <w:t xml:space="preserve">: Calculates the score for the Four of a Kind category.</w:t>
      </w:r>
      <w:r>
        <w:rPr>
          <w:rStyle w:val="VerbatimChar"/>
        </w:rPr>
        <w:t xml:space="preserve">calculate_full_house(dice)</w:t>
      </w:r>
      <w:r>
        <w:t xml:space="preserve">: Calculates the score for the Full House category.</w:t>
      </w:r>
      <w:r>
        <w:rPr>
          <w:rStyle w:val="VerbatimChar"/>
        </w:rPr>
        <w:t xml:space="preserve">calculate_small_straight(dice)</w:t>
      </w:r>
      <w:r>
        <w:t xml:space="preserve">: Calculates the score for the Small Straight category.</w:t>
      </w:r>
      <w:r>
        <w:rPr>
          <w:rStyle w:val="VerbatimChar"/>
        </w:rPr>
        <w:t xml:space="preserve">calculate_large_straight(dice)</w:t>
      </w:r>
      <w:r>
        <w:t xml:space="preserve">: Calculates the score for the Large Straight category.</w:t>
      </w:r>
      <w:r>
        <w:rPr>
          <w:rStyle w:val="VerbatimChar"/>
        </w:rPr>
        <w:t xml:space="preserve">calculate_yahtzee(dice)</w:t>
      </w:r>
      <w:r>
        <w:t xml:space="preserve">: Calculates the score for the Yahtzee category.</w:t>
      </w:r>
      <w:r>
        <w:rPr>
          <w:rStyle w:val="VerbatimChar"/>
        </w:rPr>
        <w:t xml:space="preserve">calculate_chance(dice)</w:t>
      </w:r>
      <w:r>
        <w:t xml:space="preserve">: Calculates the score for the Chance category.Variables:</w:t>
      </w:r>
      <w:r>
        <w:rPr>
          <w:rStyle w:val="VerbatimChar"/>
        </w:rPr>
        <w:t xml:space="preserve">dice</w:t>
      </w:r>
      <w:r>
        <w:t xml:space="preserve">: An array to store the values of the dice rolled.</w:t>
      </w:r>
      <w:r>
        <w:rPr>
          <w:rStyle w:val="VerbatimChar"/>
        </w:rPr>
        <w:t xml:space="preserve">score_sheet</w:t>
      </w:r>
      <w:r>
        <w:t xml:space="preserve">: A dictionary or array to store the player’s scores for each category.</w:t>
      </w:r>
      <w:r>
        <w:rPr>
          <w:rStyle w:val="VerbatimChar"/>
        </w:rPr>
        <w:t xml:space="preserve">remaining_categories</w:t>
      </w:r>
      <w:r>
        <w:t xml:space="preserve">: A list to track which categories are still available for scoring.</w:t>
      </w:r>
      <w:r>
        <w:rPr>
          <w:rStyle w:val="VerbatimChar"/>
        </w:rPr>
        <w:t xml:space="preserve">player_score</w:t>
      </w:r>
      <w:r>
        <w:t xml:space="preserve">: An integer to store the total score of the player.</w:t>
      </w:r>
      <w:r>
        <w:rPr>
          <w:rStyle w:val="VerbatimChar"/>
        </w:rPr>
        <w:t xml:space="preserve">computer_score</w:t>
      </w:r>
      <w:r>
        <w:t xml:space="preserve">: An integer to store the total score of the computer.</w:t>
      </w:r>
      <w:r>
        <w:rPr>
          <w:rStyle w:val="VerbatimChar"/>
        </w:rPr>
        <w:t xml:space="preserve">current_player</w:t>
      </w:r>
      <w:r>
        <w:t xml:space="preserve">: A string to keep track of whose turn it is.Additional Variables (Optional):</w:t>
      </w:r>
      <w:r>
        <w:rPr>
          <w:rStyle w:val="VerbatimChar"/>
        </w:rPr>
        <w:t xml:space="preserve">bonus_points</w:t>
      </w:r>
      <w:r>
        <w:t xml:space="preserve">: An integer to track the bonus points for achieving a certain score threshold in the Ones through Sixes categories.</w:t>
      </w:r>
      <w:r>
        <w:rPr>
          <w:rStyle w:val="VerbatimChar"/>
        </w:rPr>
        <w:t xml:space="preserve">yahtzee_bonus</w:t>
      </w:r>
      <w:r>
        <w:t xml:space="preserve">: An integer to track the bonus points for subsequent Yahtzees rolled by the player.Logic Behind Functions:</w:t>
      </w:r>
    </w:p>
    <w:p>
      <w:pPr>
        <w:pStyle w:val="BodyText"/>
      </w:pPr>
      <w:r>
        <w:t xml:space="preserve">Each function should take the current roll of the dice as input and return the score for the corresponding category. The logic within each function will vary based on the requirements of the category:For categories like Ones through Sixes, Three of a Kind, and Four of a Kind, the function should count the number of dice showing the specified number and calculate the total score.For categories like Full House, Small Straight, and Large Straight, the function should check if the current roll satisfies the conditions for the category and assign the appropriate score.For the Yahtzee category, the function should check if all dice show the same number and assign the score accordingly.The Chance category simply sums up all the dice regardless of their values.Next Steps:</w:t>
      </w:r>
    </w:p>
    <w:p>
      <w:pPr>
        <w:pStyle w:val="BodyText"/>
      </w:pPr>
      <w:r>
        <w:t xml:space="preserve">Once you’ve defined these functions and variables, you’ll be able to calculate the score for each roll based on the chosen category. You can then incorporate this scoring logic into your game implementation to track player scores and determine the winner at the end of the game. Let me know if you need further clarification on any aspect or if you’re ready to proceed with the implementation!</w:t>
      </w:r>
    </w:p>
    <w:p>
      <w:pPr>
        <w:pStyle w:val="BodyText"/>
      </w:pPr>
      <w:r>
        <w:rPr>
          <w:bCs/>
          <w:b/>
        </w:rPr>
        <w:t xml:space="preserve">You</w:t>
      </w:r>
      <w:r>
        <w:t xml:space="preserve">: Let’s proceed with the next step.</w:t>
      </w:r>
    </w:p>
    <w:p>
      <w:pPr>
        <w:pStyle w:val="BodyText"/>
      </w:pPr>
      <w:r>
        <w:rPr>
          <w:bCs/>
          <w:b/>
        </w:rPr>
        <w:t xml:space="preserve">You</w:t>
      </w:r>
      <w:r>
        <w:t xml:space="preserve">: Let’s proceed with the next step.</w:t>
      </w:r>
    </w:p>
    <w:p>
      <w:pPr>
        <w:pStyle w:val="BodyText"/>
      </w:pPr>
      <w:r>
        <w:rPr>
          <w:bCs/>
          <w:b/>
        </w:rPr>
        <w:t xml:space="preserve">ChatGPT</w:t>
      </w:r>
      <w:r>
        <w:t xml:space="preserve">: Excellent! Moving on to the next step involves developing a strategy for the computer player to make decisions on which dice to keep and reroll, as well as selecting the best scoring category for each roll.Step 2: Develop a StrategyDice Rolling Strategy:Keep High-Value Dice: If the computer rolls any high-value dice (e.g., 5s or 6s), it should keep them to maximize the chance of scoring in the Ones through Sixes categories or achieving higher combinations like Three of a Kind or Four of a Kind.Reroll Low-Value or Unnecessary Dice: If the computer rolls low-value dice that are unlikely to contribute to high-scoring combinations, it should reroll them to try for better rolls.Priority Dice for Specific Categories: Depending on the current roll and the remaining available categories, prioritize keeping dice that contribute to specific combinations like Full House, Small Straight, Large Straight, or Yahtzee.Category Selection Strategy:Maximize Points: The computer should aim to maximize its points in each turn by selecting the highest-scoring category available based on the current roll.Prioritize Unfilled Categories: If there are still unfilled categories available, prioritize selecting those categories to ensure the computer earns points in as many categories as possible.Strategic Use of Categories: Consider the current state of the game and whether it’s beneficial to fill certain categories early to achieve bonuses or to leave them open for potentially higher-scoring rolls later in the game.Your Task:</w:t>
      </w:r>
    </w:p>
    <w:p>
      <w:pPr>
        <w:pStyle w:val="BodyText"/>
      </w:pPr>
      <w:r>
        <w:t xml:space="preserve">Based on this strategy, you can start implementing decision-making logic for the computer player. This logic will involve analyzing the current roll of the dice, determining which dice to keep and reroll, and selecting the best scoring category for the roll. Start by outlining the logic and conditions for these decisions, and we can proceed with implementing them as code.</w:t>
      </w:r>
    </w:p>
    <w:p>
      <w:pPr>
        <w:pStyle w:val="BodyText"/>
      </w:pPr>
      <w:r>
        <w:t xml:space="preserve">Let me know if you have any questions or if you’re ready to outline the decision-making logic!</w:t>
      </w:r>
    </w:p>
    <w:p>
      <w:pPr>
        <w:pStyle w:val="BodyText"/>
      </w:pPr>
      <w:r>
        <w:rPr>
          <w:bCs/>
          <w:b/>
        </w:rPr>
        <w:t xml:space="preserve">ChatGPT</w:t>
      </w:r>
      <w:r>
        <w:t xml:space="preserve">: Excellent! Moving on to the next step involves developing a strategy for the computer player to make decisions on which dice to keep and reroll, as well as selecting the best scoring category for each roll.Step 2: Develop a StrategyDice Rolling Strategy:Keep High-Value Dice: If the computer rolls any high-value dice (e.g., 5s or 6s), it should keep them to maximize the chance of scoring in the Ones through Sixes categories or achieving higher combinations like Three of a Kind or Four of a Kind.Reroll Low-Value or Unnecessary Dice: If the computer rolls low-value dice that are unlikely to contribute to high-scoring combinations, it should reroll them to try for better rolls.Priority Dice for Specific Categories: Depending on the current roll and the remaining available categories, prioritize keeping dice that contribute to specific combinations like Full House, Small Straight, Large Straight, or Yahtzee.Category Selection Strategy:Maximize Points: The computer should aim to maximize its points in each turn by selecting the highest-scoring category available based on the current roll.Prioritize Unfilled Categories: If there are still unfilled categories available, prioritize selecting those categories to ensure the computer earns points in as many categories as possible.Strategic Use of Categories: Consider the current state of the game and whether it’s beneficial to fill certain categories early to achieve bonuses or to leave them open for potentially higher-scoring rolls later in the game.Your Task:</w:t>
      </w:r>
    </w:p>
    <w:p>
      <w:pPr>
        <w:pStyle w:val="BodyText"/>
      </w:pPr>
      <w:r>
        <w:t xml:space="preserve">Based on this strategy, you can start implementing decision-making logic for the computer player. This logic will involve analyzing the current roll of the dice, determining which dice to keep and reroll, and selecting the best scoring category for the roll. Start by outlining the logic and conditions for these decisions, and we can proceed with implementing them as code.</w:t>
      </w:r>
    </w:p>
    <w:p>
      <w:pPr>
        <w:pStyle w:val="BodyText"/>
      </w:pPr>
      <w:r>
        <w:t xml:space="preserve">Let me know if you have any questions or if you’re ready to outline the decision-making logic!</w:t>
      </w:r>
    </w:p>
    <w:p>
      <w:pPr>
        <w:pStyle w:val="BodyText"/>
      </w:pPr>
      <w:r>
        <w:rPr>
          <w:bCs/>
          <w:b/>
        </w:rPr>
        <w:t xml:space="preserve">You</w:t>
      </w:r>
      <w:r>
        <w:t xml:space="preserve">: In order to implement the above strategy, what functions are required?</w:t>
      </w:r>
    </w:p>
    <w:p>
      <w:pPr>
        <w:pStyle w:val="BodyText"/>
      </w:pPr>
      <w:r>
        <w:rPr>
          <w:bCs/>
          <w:b/>
        </w:rPr>
        <w:t xml:space="preserve">You</w:t>
      </w:r>
      <w:r>
        <w:t xml:space="preserve">: In order to implement the above strategy, what functions are required?</w:t>
      </w:r>
    </w:p>
    <w:p>
      <w:pPr>
        <w:pStyle w:val="BodyText"/>
      </w:pPr>
      <w:r>
        <w:rPr>
          <w:bCs/>
          <w:b/>
        </w:rPr>
        <w:t xml:space="preserve">ChatGPT</w:t>
      </w:r>
      <w:r>
        <w:t xml:space="preserve">: To implement the strategy for the computer player, you’ll need several functions to handle different aspects of decision-making based on the current roll of the dice and the available scoring categories. Here’s a list of functions you might need:</w:t>
      </w:r>
      <w:r>
        <w:rPr>
          <w:rStyle w:val="VerbatimChar"/>
        </w:rPr>
        <w:t xml:space="preserve">analyze_roll(dice)</w:t>
      </w:r>
      <w:r>
        <w:t xml:space="preserve">: Analyzes the current roll of the dice and returns information such as the frequency of each number and any potential combinations that can be formed.</w:t>
      </w:r>
      <w:r>
        <w:rPr>
          <w:rStyle w:val="VerbatimChar"/>
        </w:rPr>
        <w:t xml:space="preserve">choose_dice_to_keep(dice, analysis)</w:t>
      </w:r>
      <w:r>
        <w:t xml:space="preserve">: Determines which dice to keep and which to reroll based on the analysis of the current roll.</w:t>
      </w:r>
      <w:r>
        <w:rPr>
          <w:rStyle w:val="VerbatimChar"/>
        </w:rPr>
        <w:t xml:space="preserve">choose_scoring_category(analysis, remaining_categories)</w:t>
      </w:r>
      <w:r>
        <w:t xml:space="preserve">: Selects the best scoring category for the current roll based on the analysis and the remaining available categories.</w:t>
      </w:r>
      <w:r>
        <w:rPr>
          <w:rStyle w:val="VerbatimChar"/>
        </w:rPr>
        <w:t xml:space="preserve">prioritize_categories(analysis, remaining_categories)</w:t>
      </w:r>
      <w:r>
        <w:t xml:space="preserve">: Prioritizes scoring categories based on the current roll and the game’s strategic goals.</w:t>
      </w:r>
      <w:r>
        <w:rPr>
          <w:rStyle w:val="VerbatimChar"/>
        </w:rPr>
        <w:t xml:space="preserve">calculate_potential_scores(dice, remaining_categories)</w:t>
      </w:r>
      <w:r>
        <w:t xml:space="preserve">: Calculates potential scores for each remaining category based on the current roll.</w:t>
      </w:r>
      <w:r>
        <w:rPr>
          <w:rStyle w:val="VerbatimChar"/>
        </w:rPr>
        <w:t xml:space="preserve">make_decision(dice, remaining_categories)</w:t>
      </w:r>
      <w:r>
        <w:t xml:space="preserve">: Combines the above functions to make a decision on which dice to keep, which category to score in, and potentially other strategic decisions.Next Steps:</w:t>
      </w:r>
    </w:p>
    <w:p>
      <w:pPr>
        <w:pStyle w:val="BodyText"/>
      </w:pPr>
      <w:r>
        <w:t xml:space="preserve">Once you have these functions outlined, you can start implementing their logic to enable the computer player to make informed decisions during gameplay. Each function will play a crucial role in determining the computer player’s strategy and maximizing its score in each turn.</w:t>
      </w:r>
    </w:p>
    <w:p>
      <w:pPr>
        <w:pStyle w:val="BodyText"/>
      </w:pPr>
      <w:r>
        <w:t xml:space="preserve">Let me know if you need further clarification on any of these functions or if you’re ready to proceed with their implementation!</w:t>
      </w:r>
    </w:p>
    <w:p>
      <w:pPr>
        <w:pStyle w:val="BodyText"/>
      </w:pPr>
      <w:r>
        <w:rPr>
          <w:bCs/>
          <w:b/>
        </w:rPr>
        <w:t xml:space="preserve">ChatGPT</w:t>
      </w:r>
      <w:r>
        <w:t xml:space="preserve">: To implement the strategy for the computer player, you’ll need several functions to handle different aspects of decision-making based on the current roll of the dice and the available scoring categories. Here’s a list of functions you might need:</w:t>
      </w:r>
      <w:r>
        <w:rPr>
          <w:rStyle w:val="VerbatimChar"/>
        </w:rPr>
        <w:t xml:space="preserve">analyze_roll(dice)</w:t>
      </w:r>
      <w:r>
        <w:t xml:space="preserve">: Analyzes the current roll of the dice and returns information such as the frequency of each number and any potential combinations that can be formed.</w:t>
      </w:r>
      <w:r>
        <w:rPr>
          <w:rStyle w:val="VerbatimChar"/>
        </w:rPr>
        <w:t xml:space="preserve">choose_dice_to_keep(dice, analysis)</w:t>
      </w:r>
      <w:r>
        <w:t xml:space="preserve">: Determines which dice to keep and which to reroll based on the analysis of the current roll.</w:t>
      </w:r>
      <w:r>
        <w:rPr>
          <w:rStyle w:val="VerbatimChar"/>
        </w:rPr>
        <w:t xml:space="preserve">choose_scoring_category(analysis, remaining_categories)</w:t>
      </w:r>
      <w:r>
        <w:t xml:space="preserve">: Selects the best scoring category for the current roll based on the analysis and the remaining available categories.</w:t>
      </w:r>
      <w:r>
        <w:rPr>
          <w:rStyle w:val="VerbatimChar"/>
        </w:rPr>
        <w:t xml:space="preserve">prioritize_categories(analysis, remaining_categories)</w:t>
      </w:r>
      <w:r>
        <w:t xml:space="preserve">: Prioritizes scoring categories based on the current roll and the game’s strategic goals.</w:t>
      </w:r>
      <w:r>
        <w:rPr>
          <w:rStyle w:val="VerbatimChar"/>
        </w:rPr>
        <w:t xml:space="preserve">calculate_potential_scores(dice, remaining_categories)</w:t>
      </w:r>
      <w:r>
        <w:t xml:space="preserve">: Calculates potential scores for each remaining category based on the current roll.</w:t>
      </w:r>
      <w:r>
        <w:rPr>
          <w:rStyle w:val="VerbatimChar"/>
        </w:rPr>
        <w:t xml:space="preserve">make_decision(dice, remaining_categories)</w:t>
      </w:r>
      <w:r>
        <w:t xml:space="preserve">: Combines the above functions to make a decision on which dice to keep, which category to score in, and potentially other strategic decisions.Next Steps:</w:t>
      </w:r>
    </w:p>
    <w:p>
      <w:pPr>
        <w:pStyle w:val="BodyText"/>
      </w:pPr>
      <w:r>
        <w:t xml:space="preserve">Once you have these functions outlined, you can start implementing their logic to enable the computer player to make informed decisions during gameplay. Each function will play a crucial role in determining the computer player’s strategy and maximizing its score in each turn.</w:t>
      </w:r>
    </w:p>
    <w:p>
      <w:pPr>
        <w:pStyle w:val="BodyText"/>
      </w:pPr>
      <w:r>
        <w:t xml:space="preserve">Let me know if you need further clarification on any of these functions or if you’re ready to proceed with their implementation!</w:t>
      </w:r>
    </w:p>
    <w:p>
      <w:pPr>
        <w:pStyle w:val="BodyText"/>
      </w:pPr>
      <w:r>
        <w:rPr>
          <w:bCs/>
          <w:b/>
        </w:rPr>
        <w:t xml:space="preserve">You</w:t>
      </w:r>
      <w:r>
        <w:t xml:space="preserve">: Proceed with the final steps.</w:t>
      </w:r>
    </w:p>
    <w:p>
      <w:pPr>
        <w:pStyle w:val="BodyText"/>
      </w:pPr>
      <w:r>
        <w:rPr>
          <w:bCs/>
          <w:b/>
        </w:rPr>
        <w:t xml:space="preserve">You</w:t>
      </w:r>
      <w:r>
        <w:t xml:space="preserve">: Proceed with the final steps.</w:t>
      </w:r>
    </w:p>
    <w:p>
      <w:pPr>
        <w:pStyle w:val="BodyText"/>
      </w:pPr>
      <w:r>
        <w:rPr>
          <w:bCs/>
          <w:b/>
        </w:rPr>
        <w:t xml:space="preserve">ChatGPT</w:t>
      </w:r>
      <w:r>
        <w:t xml:space="preserve">: Great! Let’s proceed with implementing the final steps by outlining the logic for each function and the parameters they will take:1.</w:t>
      </w:r>
      <w:r>
        <w:t xml:space="preserve"> </w:t>
      </w:r>
      <w:r>
        <w:rPr>
          <w:rStyle w:val="VerbatimChar"/>
        </w:rPr>
        <w:t xml:space="preserve">analyze_roll(dice)</w:t>
      </w:r>
      <w:r>
        <w:t xml:space="preserve">:</w:t>
      </w:r>
    </w:p>
    <w:p>
      <w:pPr>
        <w:pStyle w:val="BodyText"/>
      </w:pPr>
      <w:r>
        <w:t xml:space="preserve">Parameters:</w:t>
      </w:r>
      <w:r>
        <w:rPr>
          <w:rStyle w:val="VerbatimChar"/>
        </w:rPr>
        <w:t xml:space="preserve">dice</w:t>
      </w:r>
      <w:r>
        <w:t xml:space="preserve">: An array representing the current roll of the dice.</w:t>
      </w:r>
    </w:p>
    <w:p>
      <w:pPr>
        <w:pStyle w:val="BodyText"/>
      </w:pPr>
      <w:r>
        <w:t xml:space="preserve">Logic:Count the frequency of each number (1 through 6) in the roll.Check for potential combinations such as Three of a Kind, Four of a Kind, Full House, Small Straight, Large Straight, and Yahtzee.Return the analysis results.2.</w:t>
      </w:r>
      <w:r>
        <w:t xml:space="preserve"> </w:t>
      </w:r>
      <w:r>
        <w:rPr>
          <w:rStyle w:val="VerbatimChar"/>
        </w:rPr>
        <w:t xml:space="preserve">choose_dice_to_keep(dice, analysis)</w:t>
      </w:r>
      <w:r>
        <w:t xml:space="preserve">:</w:t>
      </w:r>
    </w:p>
    <w:p>
      <w:pPr>
        <w:pStyle w:val="BodyText"/>
      </w:pPr>
      <w:r>
        <w:t xml:space="preserve">Parameters:</w:t>
      </w:r>
      <w:r>
        <w:rPr>
          <w:rStyle w:val="VerbatimChar"/>
        </w:rPr>
        <w:t xml:space="preserve">dice</w:t>
      </w:r>
      <w:r>
        <w:t xml:space="preserve">: An array representing the current roll of the dice.</w:t>
      </w:r>
      <w:r>
        <w:rPr>
          <w:rStyle w:val="VerbatimChar"/>
        </w:rPr>
        <w:t xml:space="preserve">analysis</w:t>
      </w:r>
      <w:r>
        <w:t xml:space="preserve">: The analysis results from</w:t>
      </w:r>
      <w:r>
        <w:t xml:space="preserve"> </w:t>
      </w:r>
      <w:r>
        <w:rPr>
          <w:rStyle w:val="VerbatimChar"/>
        </w:rPr>
        <w:t xml:space="preserve">analyze_roll()</w:t>
      </w:r>
      <w:r>
        <w:t xml:space="preserve">.</w:t>
      </w:r>
    </w:p>
    <w:p>
      <w:pPr>
        <w:pStyle w:val="BodyText"/>
      </w:pPr>
      <w:r>
        <w:t xml:space="preserve">Logic:Based on the analysis results, decide which dice to keep and which to reroll.Prioritize keeping dice that contribute to potential combinations or high-value numbers.Return the indices of the dice to keep.3.</w:t>
      </w:r>
      <w:r>
        <w:t xml:space="preserve"> </w:t>
      </w:r>
      <w:r>
        <w:rPr>
          <w:rStyle w:val="VerbatimChar"/>
        </w:rPr>
        <w:t xml:space="preserve">choose_scoring_category(analysis, remaining_categories)</w:t>
      </w:r>
      <w:r>
        <w:t xml:space="preserve">:</w:t>
      </w:r>
    </w:p>
    <w:p>
      <w:pPr>
        <w:pStyle w:val="BodyText"/>
      </w:pPr>
      <w:r>
        <w:t xml:space="preserve">Parameters:</w:t>
      </w:r>
      <w:r>
        <w:rPr>
          <w:rStyle w:val="VerbatimChar"/>
        </w:rPr>
        <w:t xml:space="preserve">analysis</w:t>
      </w:r>
      <w:r>
        <w:t xml:space="preserve">: The analysis results from</w:t>
      </w:r>
      <w:r>
        <w:t xml:space="preserve"> </w:t>
      </w:r>
      <w:r>
        <w:rPr>
          <w:rStyle w:val="VerbatimChar"/>
        </w:rPr>
        <w:t xml:space="preserve">analyze_roll()</w:t>
      </w:r>
      <w:r>
        <w:t xml:space="preserve">.</w:t>
      </w:r>
      <w:r>
        <w:rPr>
          <w:rStyle w:val="VerbatimChar"/>
        </w:rPr>
        <w:t xml:space="preserve">remaining_categories</w:t>
      </w:r>
      <w:r>
        <w:t xml:space="preserve">: A list of categories that have not yet been scored.</w:t>
      </w:r>
    </w:p>
    <w:p>
      <w:pPr>
        <w:pStyle w:val="BodyText"/>
      </w:pPr>
      <w:r>
        <w:t xml:space="preserve">Logic:Based on the analysis results and the remaining available categories, select the best scoring category for the current roll.Prioritize categories that offer the highest potential score based on the current roll.Return the selected scoring category.4.</w:t>
      </w:r>
      <w:r>
        <w:t xml:space="preserve"> </w:t>
      </w:r>
      <w:r>
        <w:rPr>
          <w:rStyle w:val="VerbatimChar"/>
        </w:rPr>
        <w:t xml:space="preserve">prioritize_categories(analysis, remaining_categories)</w:t>
      </w:r>
      <w:r>
        <w:t xml:space="preserve">:</w:t>
      </w:r>
    </w:p>
    <w:p>
      <w:pPr>
        <w:pStyle w:val="BodyText"/>
      </w:pPr>
      <w:r>
        <w:t xml:space="preserve">Parameters:</w:t>
      </w:r>
      <w:r>
        <w:rPr>
          <w:rStyle w:val="VerbatimChar"/>
        </w:rPr>
        <w:t xml:space="preserve">analysis</w:t>
      </w:r>
      <w:r>
        <w:t xml:space="preserve">: The analysis results from</w:t>
      </w:r>
      <w:r>
        <w:t xml:space="preserve"> </w:t>
      </w:r>
      <w:r>
        <w:rPr>
          <w:rStyle w:val="VerbatimChar"/>
        </w:rPr>
        <w:t xml:space="preserve">analyze_roll()</w:t>
      </w:r>
      <w:r>
        <w:t xml:space="preserve">.</w:t>
      </w:r>
      <w:r>
        <w:rPr>
          <w:rStyle w:val="VerbatimChar"/>
        </w:rPr>
        <w:t xml:space="preserve">remaining_categories</w:t>
      </w:r>
      <w:r>
        <w:t xml:space="preserve">: A list of categories that have not yet been scored.</w:t>
      </w:r>
    </w:p>
    <w:p>
      <w:pPr>
        <w:pStyle w:val="BodyText"/>
      </w:pPr>
      <w:r>
        <w:t xml:space="preserve">Logic:Prioritize scoring categories based on the analysis results and strategic goals of the game.Consider factors such as the potential to achieve high-scoring combinations, fill unfilled categories, or strategic use of certain categories.Return a prioritized list of scoring categories.5.</w:t>
      </w:r>
      <w:r>
        <w:t xml:space="preserve"> </w:t>
      </w:r>
      <w:r>
        <w:rPr>
          <w:rStyle w:val="VerbatimChar"/>
        </w:rPr>
        <w:t xml:space="preserve">calculate_potential_scores(dice, remaining_categories)</w:t>
      </w:r>
      <w:r>
        <w:t xml:space="preserve">:</w:t>
      </w:r>
    </w:p>
    <w:p>
      <w:pPr>
        <w:pStyle w:val="BodyText"/>
      </w:pPr>
      <w:r>
        <w:t xml:space="preserve">Parameters:</w:t>
      </w:r>
      <w:r>
        <w:rPr>
          <w:rStyle w:val="VerbatimChar"/>
        </w:rPr>
        <w:t xml:space="preserve">dice</w:t>
      </w:r>
      <w:r>
        <w:t xml:space="preserve">: An array representing the current roll of the dice.</w:t>
      </w:r>
      <w:r>
        <w:rPr>
          <w:rStyle w:val="VerbatimChar"/>
        </w:rPr>
        <w:t xml:space="preserve">remaining_categories</w:t>
      </w:r>
      <w:r>
        <w:t xml:space="preserve">: A list of categories that have not yet been scored.</w:t>
      </w:r>
    </w:p>
    <w:p>
      <w:pPr>
        <w:pStyle w:val="BodyText"/>
      </w:pPr>
      <w:r>
        <w:t xml:space="preserve">Logic:Calculate potential scores for each remaining category based on the current roll.Simulate scoring in each category and determine the score that would be obtained.Return the potential scores for each category.6.</w:t>
      </w:r>
      <w:r>
        <w:t xml:space="preserve"> </w:t>
      </w:r>
      <w:r>
        <w:rPr>
          <w:rStyle w:val="VerbatimChar"/>
        </w:rPr>
        <w:t xml:space="preserve">make_decision(dice, remaining_categories)</w:t>
      </w:r>
      <w:r>
        <w:t xml:space="preserve">:</w:t>
      </w:r>
    </w:p>
    <w:p>
      <w:pPr>
        <w:pStyle w:val="BodyText"/>
      </w:pPr>
      <w:r>
        <w:t xml:space="preserve">Parameters:</w:t>
      </w:r>
      <w:r>
        <w:rPr>
          <w:rStyle w:val="VerbatimChar"/>
        </w:rPr>
        <w:t xml:space="preserve">dice</w:t>
      </w:r>
      <w:r>
        <w:t xml:space="preserve">: An array representing the current roll of the dice.</w:t>
      </w:r>
      <w:r>
        <w:rPr>
          <w:rStyle w:val="VerbatimChar"/>
        </w:rPr>
        <w:t xml:space="preserve">remaining_categories</w:t>
      </w:r>
      <w:r>
        <w:t xml:space="preserve">: A list of categories that have not yet been scored.</w:t>
      </w:r>
    </w:p>
    <w:p>
      <w:pPr>
        <w:pStyle w:val="BodyText"/>
      </w:pPr>
      <w:r>
        <w:t xml:space="preserve">Logic:Utilize the above functions (</w:t>
      </w:r>
      <w:r>
        <w:rPr>
          <w:rStyle w:val="VerbatimChar"/>
        </w:rPr>
        <w:t xml:space="preserve">analyze_roll()</w:t>
      </w:r>
      <w:r>
        <w:t xml:space="preserve">,</w:t>
      </w:r>
      <w:r>
        <w:t xml:space="preserve"> </w:t>
      </w:r>
      <w:r>
        <w:rPr>
          <w:rStyle w:val="VerbatimChar"/>
        </w:rPr>
        <w:t xml:space="preserve">choose_dice_to_keep()</w:t>
      </w:r>
      <w:r>
        <w:t xml:space="preserve">,</w:t>
      </w:r>
      <w:r>
        <w:t xml:space="preserve"> </w:t>
      </w:r>
      <w:r>
        <w:rPr>
          <w:rStyle w:val="VerbatimChar"/>
        </w:rPr>
        <w:t xml:space="preserve">choose_scoring_category()</w:t>
      </w:r>
      <w:r>
        <w:t xml:space="preserve">,</w:t>
      </w:r>
      <w:r>
        <w:t xml:space="preserve"> </w:t>
      </w:r>
      <w:r>
        <w:rPr>
          <w:rStyle w:val="VerbatimChar"/>
        </w:rPr>
        <w:t xml:space="preserve">prioritize_categories()</w:t>
      </w:r>
      <w:r>
        <w:t xml:space="preserve">,</w:t>
      </w:r>
      <w:r>
        <w:t xml:space="preserve"> </w:t>
      </w:r>
      <w:r>
        <w:rPr>
          <w:rStyle w:val="VerbatimChar"/>
        </w:rPr>
        <w:t xml:space="preserve">calculate_potential_scores()</w:t>
      </w:r>
      <w:r>
        <w:t xml:space="preserve">) to make a decision for the computer player.Decide which dice to keep and which category to score in based on the current roll and the available options.Return the decision made by the computer player.Next Steps:</w:t>
      </w:r>
    </w:p>
    <w:p>
      <w:pPr>
        <w:pStyle w:val="BodyText"/>
      </w:pPr>
      <w:r>
        <w:t xml:space="preserve">With the logic outlined for each function, you can proceed to implement them in code. Once implemented, these functions will enable the computer player to make informed decisions during gameplay, contributing to a challenging and engaging gaming experience.</w:t>
      </w:r>
    </w:p>
    <w:p>
      <w:pPr>
        <w:pStyle w:val="BodyText"/>
      </w:pPr>
      <w:r>
        <w:t xml:space="preserve">Let me know if you need further assistance with the implementation or if you have any questions!</w:t>
      </w:r>
    </w:p>
    <w:p>
      <w:pPr>
        <w:pStyle w:val="BodyText"/>
      </w:pPr>
      <w:r>
        <w:rPr>
          <w:bCs/>
          <w:b/>
        </w:rPr>
        <w:t xml:space="preserve">ChatGPT</w:t>
      </w:r>
      <w:r>
        <w:t xml:space="preserve">: Great! Let’s proceed with implementing the final steps by outlining the logic for each function and the parameters they will take:1.</w:t>
      </w:r>
      <w:r>
        <w:t xml:space="preserve"> </w:t>
      </w:r>
      <w:r>
        <w:rPr>
          <w:rStyle w:val="VerbatimChar"/>
        </w:rPr>
        <w:t xml:space="preserve">analyze_roll(dice)</w:t>
      </w:r>
      <w:r>
        <w:t xml:space="preserve">:</w:t>
      </w:r>
    </w:p>
    <w:p>
      <w:pPr>
        <w:pStyle w:val="BodyText"/>
      </w:pPr>
      <w:r>
        <w:t xml:space="preserve">Parameters:</w:t>
      </w:r>
      <w:r>
        <w:rPr>
          <w:rStyle w:val="VerbatimChar"/>
        </w:rPr>
        <w:t xml:space="preserve">dice</w:t>
      </w:r>
      <w:r>
        <w:t xml:space="preserve">: An array representing the current roll of the dice.</w:t>
      </w:r>
    </w:p>
    <w:p>
      <w:pPr>
        <w:pStyle w:val="BodyText"/>
      </w:pPr>
      <w:r>
        <w:t xml:space="preserve">Logic:Count the frequency of each number (1 through 6) in the roll.Check for potential combinations such as Three of a Kind, Four of a Kind, Full House, Small Straight, Large Straight, and Yahtzee.Return the analysis results.2.</w:t>
      </w:r>
      <w:r>
        <w:t xml:space="preserve"> </w:t>
      </w:r>
      <w:r>
        <w:rPr>
          <w:rStyle w:val="VerbatimChar"/>
        </w:rPr>
        <w:t xml:space="preserve">choose_dice_to_keep(dice, analysis)</w:t>
      </w:r>
      <w:r>
        <w:t xml:space="preserve">:</w:t>
      </w:r>
    </w:p>
    <w:p>
      <w:pPr>
        <w:pStyle w:val="BodyText"/>
      </w:pPr>
      <w:r>
        <w:t xml:space="preserve">Parameters:</w:t>
      </w:r>
      <w:r>
        <w:rPr>
          <w:rStyle w:val="VerbatimChar"/>
        </w:rPr>
        <w:t xml:space="preserve">dice</w:t>
      </w:r>
      <w:r>
        <w:t xml:space="preserve">: An array representing the current roll of the dice.</w:t>
      </w:r>
      <w:r>
        <w:rPr>
          <w:rStyle w:val="VerbatimChar"/>
        </w:rPr>
        <w:t xml:space="preserve">analysis</w:t>
      </w:r>
      <w:r>
        <w:t xml:space="preserve">: The analysis results from</w:t>
      </w:r>
      <w:r>
        <w:t xml:space="preserve"> </w:t>
      </w:r>
      <w:r>
        <w:rPr>
          <w:rStyle w:val="VerbatimChar"/>
        </w:rPr>
        <w:t xml:space="preserve">analyze_roll()</w:t>
      </w:r>
      <w:r>
        <w:t xml:space="preserve">.</w:t>
      </w:r>
    </w:p>
    <w:p>
      <w:pPr>
        <w:pStyle w:val="BodyText"/>
      </w:pPr>
      <w:r>
        <w:t xml:space="preserve">Logic:Based on the analysis results, decide which dice to keep and which to reroll.Prioritize keeping dice that contribute to potential combinations or high-value numbers.Return the indices of the dice to keep.3.</w:t>
      </w:r>
      <w:r>
        <w:t xml:space="preserve"> </w:t>
      </w:r>
      <w:r>
        <w:rPr>
          <w:rStyle w:val="VerbatimChar"/>
        </w:rPr>
        <w:t xml:space="preserve">choose_scoring_category(analysis, remaining_categories)</w:t>
      </w:r>
      <w:r>
        <w:t xml:space="preserve">:</w:t>
      </w:r>
    </w:p>
    <w:p>
      <w:pPr>
        <w:pStyle w:val="BodyText"/>
      </w:pPr>
      <w:r>
        <w:t xml:space="preserve">Parameters:</w:t>
      </w:r>
      <w:r>
        <w:rPr>
          <w:rStyle w:val="VerbatimChar"/>
        </w:rPr>
        <w:t xml:space="preserve">analysis</w:t>
      </w:r>
      <w:r>
        <w:t xml:space="preserve">: The analysis results from</w:t>
      </w:r>
      <w:r>
        <w:t xml:space="preserve"> </w:t>
      </w:r>
      <w:r>
        <w:rPr>
          <w:rStyle w:val="VerbatimChar"/>
        </w:rPr>
        <w:t xml:space="preserve">analyze_roll()</w:t>
      </w:r>
      <w:r>
        <w:t xml:space="preserve">.</w:t>
      </w:r>
      <w:r>
        <w:rPr>
          <w:rStyle w:val="VerbatimChar"/>
        </w:rPr>
        <w:t xml:space="preserve">remaining_categories</w:t>
      </w:r>
      <w:r>
        <w:t xml:space="preserve">: A list of categories that have not yet been scored.</w:t>
      </w:r>
    </w:p>
    <w:p>
      <w:pPr>
        <w:pStyle w:val="BodyText"/>
      </w:pPr>
      <w:r>
        <w:t xml:space="preserve">Logic:Based on the analysis results and the remaining available categories, select the best scoring category for the current roll.Prioritize categories that offer the highest potential score based on the current roll.Return the selected scoring category.4.</w:t>
      </w:r>
      <w:r>
        <w:t xml:space="preserve"> </w:t>
      </w:r>
      <w:r>
        <w:rPr>
          <w:rStyle w:val="VerbatimChar"/>
        </w:rPr>
        <w:t xml:space="preserve">prioritize_categories(analysis, remaining_categories)</w:t>
      </w:r>
      <w:r>
        <w:t xml:space="preserve">:</w:t>
      </w:r>
    </w:p>
    <w:p>
      <w:pPr>
        <w:pStyle w:val="BodyText"/>
      </w:pPr>
      <w:r>
        <w:t xml:space="preserve">Parameters:</w:t>
      </w:r>
      <w:r>
        <w:rPr>
          <w:rStyle w:val="VerbatimChar"/>
        </w:rPr>
        <w:t xml:space="preserve">analysis</w:t>
      </w:r>
      <w:r>
        <w:t xml:space="preserve">: The analysis results from</w:t>
      </w:r>
      <w:r>
        <w:t xml:space="preserve"> </w:t>
      </w:r>
      <w:r>
        <w:rPr>
          <w:rStyle w:val="VerbatimChar"/>
        </w:rPr>
        <w:t xml:space="preserve">analyze_roll()</w:t>
      </w:r>
      <w:r>
        <w:t xml:space="preserve">.</w:t>
      </w:r>
      <w:r>
        <w:rPr>
          <w:rStyle w:val="VerbatimChar"/>
        </w:rPr>
        <w:t xml:space="preserve">remaining_categories</w:t>
      </w:r>
      <w:r>
        <w:t xml:space="preserve">: A list of categories that have not yet been scored.</w:t>
      </w:r>
    </w:p>
    <w:p>
      <w:pPr>
        <w:pStyle w:val="BodyText"/>
      </w:pPr>
      <w:r>
        <w:t xml:space="preserve">Logic:Prioritize scoring categories based on the analysis results and strategic goals of the game.Consider factors such as the potential to achieve high-scoring combinations, fill unfilled categories, or strategic use of certain categories.Return a prioritized list of scoring categories.5.</w:t>
      </w:r>
      <w:r>
        <w:t xml:space="preserve"> </w:t>
      </w:r>
      <w:r>
        <w:rPr>
          <w:rStyle w:val="VerbatimChar"/>
        </w:rPr>
        <w:t xml:space="preserve">calculate_potential_scores(dice, remaining_categories)</w:t>
      </w:r>
      <w:r>
        <w:t xml:space="preserve">:</w:t>
      </w:r>
    </w:p>
    <w:p>
      <w:pPr>
        <w:pStyle w:val="BodyText"/>
      </w:pPr>
      <w:r>
        <w:t xml:space="preserve">Parameters:</w:t>
      </w:r>
      <w:r>
        <w:rPr>
          <w:rStyle w:val="VerbatimChar"/>
        </w:rPr>
        <w:t xml:space="preserve">dice</w:t>
      </w:r>
      <w:r>
        <w:t xml:space="preserve">: An array representing the current roll of the dice.</w:t>
      </w:r>
      <w:r>
        <w:rPr>
          <w:rStyle w:val="VerbatimChar"/>
        </w:rPr>
        <w:t xml:space="preserve">remaining_categories</w:t>
      </w:r>
      <w:r>
        <w:t xml:space="preserve">: A list of categories that have not yet been scored.</w:t>
      </w:r>
    </w:p>
    <w:p>
      <w:pPr>
        <w:pStyle w:val="BodyText"/>
      </w:pPr>
      <w:r>
        <w:t xml:space="preserve">Logic:Calculate potential scores for each remaining category based on the current roll.Simulate scoring in each category and determine the score that would be obtained.Return the potential scores for each category.6.</w:t>
      </w:r>
      <w:r>
        <w:t xml:space="preserve"> </w:t>
      </w:r>
      <w:r>
        <w:rPr>
          <w:rStyle w:val="VerbatimChar"/>
        </w:rPr>
        <w:t xml:space="preserve">make_decision(dice, remaining_categories)</w:t>
      </w:r>
      <w:r>
        <w:t xml:space="preserve">:</w:t>
      </w:r>
    </w:p>
    <w:p>
      <w:pPr>
        <w:pStyle w:val="BodyText"/>
      </w:pPr>
      <w:r>
        <w:t xml:space="preserve">Parameters:</w:t>
      </w:r>
      <w:r>
        <w:rPr>
          <w:rStyle w:val="VerbatimChar"/>
        </w:rPr>
        <w:t xml:space="preserve">dice</w:t>
      </w:r>
      <w:r>
        <w:t xml:space="preserve">: An array representing the current roll of the dice.</w:t>
      </w:r>
      <w:r>
        <w:rPr>
          <w:rStyle w:val="VerbatimChar"/>
        </w:rPr>
        <w:t xml:space="preserve">remaining_categories</w:t>
      </w:r>
      <w:r>
        <w:t xml:space="preserve">: A list of categories that have not yet been scored.</w:t>
      </w:r>
    </w:p>
    <w:p>
      <w:pPr>
        <w:pStyle w:val="BodyText"/>
      </w:pPr>
      <w:r>
        <w:t xml:space="preserve">Logic:Utilize the above functions (</w:t>
      </w:r>
      <w:r>
        <w:rPr>
          <w:rStyle w:val="VerbatimChar"/>
        </w:rPr>
        <w:t xml:space="preserve">analyze_roll()</w:t>
      </w:r>
      <w:r>
        <w:t xml:space="preserve">,</w:t>
      </w:r>
      <w:r>
        <w:t xml:space="preserve"> </w:t>
      </w:r>
      <w:r>
        <w:rPr>
          <w:rStyle w:val="VerbatimChar"/>
        </w:rPr>
        <w:t xml:space="preserve">choose_dice_to_keep()</w:t>
      </w:r>
      <w:r>
        <w:t xml:space="preserve">,</w:t>
      </w:r>
      <w:r>
        <w:t xml:space="preserve"> </w:t>
      </w:r>
      <w:r>
        <w:rPr>
          <w:rStyle w:val="VerbatimChar"/>
        </w:rPr>
        <w:t xml:space="preserve">choose_scoring_category()</w:t>
      </w:r>
      <w:r>
        <w:t xml:space="preserve">,</w:t>
      </w:r>
      <w:r>
        <w:t xml:space="preserve"> </w:t>
      </w:r>
      <w:r>
        <w:rPr>
          <w:rStyle w:val="VerbatimChar"/>
        </w:rPr>
        <w:t xml:space="preserve">prioritize_categories()</w:t>
      </w:r>
      <w:r>
        <w:t xml:space="preserve">,</w:t>
      </w:r>
      <w:r>
        <w:t xml:space="preserve"> </w:t>
      </w:r>
      <w:r>
        <w:rPr>
          <w:rStyle w:val="VerbatimChar"/>
        </w:rPr>
        <w:t xml:space="preserve">calculate_potential_scores()</w:t>
      </w:r>
      <w:r>
        <w:t xml:space="preserve">) to make a decision for the computer player.Decide which dice to keep and which category to score in based on the current roll and the available options.Return the decision made by the computer player.Next Steps:</w:t>
      </w:r>
    </w:p>
    <w:p>
      <w:pPr>
        <w:pStyle w:val="BodyText"/>
      </w:pPr>
      <w:r>
        <w:t xml:space="preserve">With the logic outlined for each function, you can proceed to implement them in code. Once implemented, these functions will enable the computer player to make informed decisions during gameplay, contributing to a challenging and engaging gaming experience.</w:t>
      </w:r>
    </w:p>
    <w:p>
      <w:pPr>
        <w:pStyle w:val="BodyText"/>
      </w:pPr>
      <w:r>
        <w:t xml:space="preserve">Let me know if you need further assistance with the implementation or if you have any questions!</w:t>
      </w:r>
    </w:p>
    <w:p>
      <w:pPr>
        <w:pStyle w:val="BodyText"/>
      </w:pPr>
      <w:r>
        <w:rPr>
          <w:bCs/>
          <w:b/>
        </w:rPr>
        <w:t xml:space="preserve">You</w:t>
      </w:r>
      <w:r>
        <w:t xml:space="preserve">: Say with the above given strategy, will the computer always win or the player? What must be done by the runner up to win in respective cases?</w:t>
      </w:r>
    </w:p>
    <w:p>
      <w:pPr>
        <w:pStyle w:val="BodyText"/>
      </w:pPr>
      <w:r>
        <w:rPr>
          <w:bCs/>
          <w:b/>
        </w:rPr>
        <w:t xml:space="preserve">You</w:t>
      </w:r>
      <w:r>
        <w:t xml:space="preserve">: Say with the above given strategy, will the computer always win or the player? What must be done by the runner up to win in respective cases?</w:t>
      </w:r>
    </w:p>
    <w:p>
      <w:pPr>
        <w:pStyle w:val="BodyText"/>
      </w:pPr>
      <w:r>
        <w:rPr>
          <w:bCs/>
          <w:b/>
        </w:rPr>
        <w:t xml:space="preserve">ChatGPT</w:t>
      </w:r>
      <w:r>
        <w:t xml:space="preserve">: In Yahtzee, the outcome of the game can depend on various factors, including luck, strategy, and the decisions made by the players. With the strategy outlined for the computer player, it’s not guaranteed that the computer will always win, nor is it guaranteed that the player will always win. The outcome will depend on how effectively both players execute their strategies and adapt to the circumstances during the game.Winning as the Player:</w:t>
      </w:r>
    </w:p>
    <w:p>
      <w:pPr>
        <w:pStyle w:val="BodyText"/>
      </w:pPr>
      <w:r>
        <w:t xml:space="preserve">To increase the chances of winning as the player, consider the following strategies:Maximize Scoring Opportunities: Focus on maximizing your score in each turn by selecting the best available scoring category based on your current roll.Strategic Use of Categories: Consider the overall game strategy and decide when to fill certain categories to achieve bonuses or when to leave them open for potentially higher-scoring rolls later in the game.Adaptability: Be flexible in your approach and adapt to the rolls and decisions made by the computer player. Adjust your strategy as needed to capitalize on opportunities and minimize risks.Winning as the Computer:</w:t>
      </w:r>
    </w:p>
    <w:p>
      <w:pPr>
        <w:pStyle w:val="BodyText"/>
      </w:pPr>
      <w:r>
        <w:t xml:space="preserve">To increase the chances of winning as the computer player, consider the following strategies:Optimize Decision-Making: Ensure that the decision-making logic for the computer player is well-tuned and effectively prioritizes scoring opportunities based on the current roll and available categories.Risk Management: Balance risk and reward when deciding which dice to keep and which category to score in. Consider the potential payoff of high-scoring combinations versus the likelihood of achieving them.Strategic Gameplay: Maintain a strategic focus throughout the game, prioritizing categories that offer the highest potential score and adapting to the decisions made by the player.Conclusion:</w:t>
      </w:r>
    </w:p>
    <w:p>
      <w:pPr>
        <w:pStyle w:val="BodyText"/>
      </w:pPr>
      <w:r>
        <w:t xml:space="preserve">In Yahtzee, success as either the player or the computer player depends on a combination of luck, strategy, and decision-making. By employing effective strategies and making informed decisions, both players can increase their chances of winning. The outcome of each game may vary, providing an engaging and competitive experience for both players.</w:t>
      </w:r>
    </w:p>
    <w:p>
      <w:pPr>
        <w:pStyle w:val="BodyText"/>
      </w:pPr>
      <w:r>
        <w:t xml:space="preserve">Ultimately, the key to success is to understand the game mechanics, develop a sound strategy, and adapt to the circumstances as the game progresses. With practice and experience, players can improve their skills and enjoy the challenge of Yahtzee!</w:t>
      </w:r>
    </w:p>
    <w:p>
      <w:pPr>
        <w:pStyle w:val="BodyText"/>
      </w:pPr>
      <w:r>
        <w:rPr>
          <w:bCs/>
          <w:b/>
        </w:rPr>
        <w:t xml:space="preserve">ChatGPT</w:t>
      </w:r>
      <w:r>
        <w:t xml:space="preserve">: In Yahtzee, the outcome of the game can depend on various factors, including luck, strategy, and the decisions made by the players. With the strategy outlined for the computer player, it’s not guaranteed that the computer will always win, nor is it guaranteed that the player will always win. The outcome will depend on how effectively both players execute their strategies and adapt to the circumstances during the game.Winning as the Player:</w:t>
      </w:r>
    </w:p>
    <w:p>
      <w:pPr>
        <w:pStyle w:val="BodyText"/>
      </w:pPr>
      <w:r>
        <w:t xml:space="preserve">To increase the chances of winning as the player, consider the following strategies:Maximize Scoring Opportunities: Focus on maximizing your score in each turn by selecting the best available scoring category based on your current roll.Strategic Use of Categories: Consider the overall game strategy and decide when to fill certain categories to achieve bonuses or when to leave them open for potentially higher-scoring rolls later in the game.Adaptability: Be flexible in your approach and adapt to the rolls and decisions made by the computer player. Adjust your strategy as needed to capitalize on opportunities and minimize risks.Winning as the Computer:</w:t>
      </w:r>
    </w:p>
    <w:p>
      <w:pPr>
        <w:pStyle w:val="BodyText"/>
      </w:pPr>
      <w:r>
        <w:t xml:space="preserve">To increase the chances of winning as the computer player, consider the following strategies:Optimize Decision-Making: Ensure that the decision-making logic for the computer player is well-tuned and effectively prioritizes scoring opportunities based on the current roll and available categories.Risk Management: Balance risk and reward when deciding which dice to keep and which category to score in. Consider the potential payoff of high-scoring combinations versus the likelihood of achieving them.Strategic Gameplay: Maintain a strategic focus throughout the game, prioritizing categories that offer the highest potential score and adapting to the decisions made by the player.Conclusion:</w:t>
      </w:r>
    </w:p>
    <w:p>
      <w:pPr>
        <w:pStyle w:val="BodyText"/>
      </w:pPr>
      <w:r>
        <w:t xml:space="preserve">In Yahtzee, success as either the player or the computer player depends on a combination of luck, strategy, and decision-making. By employing effective strategies and making informed decisions, both players can increase their chances of winning. The outcome of each game may vary, providing an engaging and competitive experience for both players.</w:t>
      </w:r>
    </w:p>
    <w:p>
      <w:pPr>
        <w:pStyle w:val="BodyText"/>
      </w:pPr>
      <w:r>
        <w:t xml:space="preserve">Ultimately, the key to success is to understand the game mechanics, develop a sound strategy, and adapt to the circumstances as the game progresses. With practice and experience, players can improve their skills and enjoy the challenge of Yahtz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10:36:54Z</dcterms:created>
  <dcterms:modified xsi:type="dcterms:W3CDTF">2024-03-19T10:36:54Z</dcterms:modified>
</cp:coreProperties>
</file>

<file path=docProps/custom.xml><?xml version="1.0" encoding="utf-8"?>
<Properties xmlns="http://schemas.openxmlformats.org/officeDocument/2006/custom-properties" xmlns:vt="http://schemas.openxmlformats.org/officeDocument/2006/docPropsVTypes"/>
</file>